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9F1F02" w14:textId="15CF64CA" w:rsidR="008705AE" w:rsidRDefault="008705AE">
      <w:r>
        <w:rPr>
          <w:noProof/>
        </w:rPr>
        <w:drawing>
          <wp:anchor distT="0" distB="0" distL="114300" distR="114300" simplePos="0" relativeHeight="251658242" behindDoc="0" locked="0" layoutInCell="1" allowOverlap="1" wp14:anchorId="7C220A6D" wp14:editId="3570AEDC">
            <wp:simplePos x="0" y="0"/>
            <wp:positionH relativeFrom="page">
              <wp:align>left</wp:align>
            </wp:positionH>
            <wp:positionV relativeFrom="paragraph">
              <wp:posOffset>340995</wp:posOffset>
            </wp:positionV>
            <wp:extent cx="5943600" cy="4457700"/>
            <wp:effectExtent l="0" t="0" r="0" b="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91A066A" w14:textId="5599EE3F" w:rsidR="008705AE" w:rsidRDefault="008705AE"/>
    <w:p w14:paraId="2A6C96C1" w14:textId="3D83F56A" w:rsidR="008705AE" w:rsidRDefault="008705AE"/>
    <w:p w14:paraId="41399FCB" w14:textId="3EBEFC2F" w:rsidR="008705AE" w:rsidRDefault="008705AE">
      <w:r>
        <w:rPr>
          <w:noProof/>
        </w:rPr>
        <w:drawing>
          <wp:anchor distT="0" distB="0" distL="114300" distR="114300" simplePos="0" relativeHeight="251658243" behindDoc="0" locked="0" layoutInCell="1" allowOverlap="1" wp14:anchorId="7831E21A" wp14:editId="380A0AC8">
            <wp:simplePos x="0" y="0"/>
            <wp:positionH relativeFrom="page">
              <wp:posOffset>0</wp:posOffset>
            </wp:positionH>
            <wp:positionV relativeFrom="paragraph">
              <wp:posOffset>3226435</wp:posOffset>
            </wp:positionV>
            <wp:extent cx="6667500" cy="4999990"/>
            <wp:effectExtent l="0" t="0" r="0" b="0"/>
            <wp:wrapTopAndBottom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7500" cy="49999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78F161B" w14:textId="0AA83E4A" w:rsidR="008705AE" w:rsidRDefault="008705AE"/>
    <w:p w14:paraId="2C8FE37D" w14:textId="2FFD46F0" w:rsidR="008705AE" w:rsidRDefault="008705AE"/>
    <w:p w14:paraId="685415BB" w14:textId="77777777" w:rsidR="008705AE" w:rsidRDefault="008705AE"/>
    <w:p w14:paraId="33A2D218" w14:textId="77777777" w:rsidR="008705AE" w:rsidRDefault="008705AE"/>
    <w:p w14:paraId="4BA13162" w14:textId="77777777" w:rsidR="008705AE" w:rsidRDefault="008705AE"/>
    <w:p w14:paraId="7E3C272F" w14:textId="77777777" w:rsidR="008705AE" w:rsidRDefault="008705AE"/>
    <w:p w14:paraId="06CB4FB8" w14:textId="77777777" w:rsidR="008705AE" w:rsidRDefault="008705AE"/>
    <w:p w14:paraId="51498506" w14:textId="77777777" w:rsidR="008705AE" w:rsidRDefault="008705AE"/>
    <w:p w14:paraId="4EDB59F6" w14:textId="77777777" w:rsidR="008705AE" w:rsidRDefault="008705AE"/>
    <w:p w14:paraId="208C6FCC" w14:textId="77777777" w:rsidR="008705AE" w:rsidRDefault="008705AE"/>
    <w:p w14:paraId="4B7E908D" w14:textId="69B10723" w:rsidR="008705AE" w:rsidRDefault="008705AE">
      <w:r>
        <w:rPr>
          <w:noProof/>
        </w:rPr>
        <w:drawing>
          <wp:anchor distT="0" distB="0" distL="114300" distR="114300" simplePos="0" relativeHeight="251658244" behindDoc="0" locked="0" layoutInCell="1" allowOverlap="1" wp14:anchorId="1F6B46D4" wp14:editId="57253089">
            <wp:simplePos x="0" y="0"/>
            <wp:positionH relativeFrom="page">
              <wp:posOffset>581025</wp:posOffset>
            </wp:positionH>
            <wp:positionV relativeFrom="paragraph">
              <wp:posOffset>283210</wp:posOffset>
            </wp:positionV>
            <wp:extent cx="5943600" cy="4457700"/>
            <wp:effectExtent l="0" t="0" r="0" b="0"/>
            <wp:wrapTopAndBottom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ED48354" w14:textId="77777777" w:rsidR="008705AE" w:rsidRDefault="008705AE"/>
    <w:p w14:paraId="0F1CFE8B" w14:textId="77777777" w:rsidR="008705AE" w:rsidRDefault="008705AE"/>
    <w:p w14:paraId="3A9C19A2" w14:textId="77777777" w:rsidR="008705AE" w:rsidRDefault="008705AE"/>
    <w:p w14:paraId="655CEDFA" w14:textId="77777777" w:rsidR="008705AE" w:rsidRDefault="008705AE"/>
    <w:p w14:paraId="7D2A314A" w14:textId="77777777" w:rsidR="008705AE" w:rsidRDefault="008705AE"/>
    <w:p w14:paraId="008DDCEB" w14:textId="77777777" w:rsidR="008705AE" w:rsidRDefault="008705AE"/>
    <w:p w14:paraId="690A9E63" w14:textId="77777777" w:rsidR="008705AE" w:rsidRDefault="008705AE"/>
    <w:p w14:paraId="477754B9" w14:textId="77777777" w:rsidR="008705AE" w:rsidRDefault="008705AE"/>
    <w:p w14:paraId="6332D7EC" w14:textId="77777777" w:rsidR="008705AE" w:rsidRDefault="008705AE"/>
    <w:p w14:paraId="7B4542BD" w14:textId="77777777" w:rsidR="008705AE" w:rsidRDefault="008705AE"/>
    <w:p w14:paraId="453B033D" w14:textId="77777777" w:rsidR="008705AE" w:rsidRDefault="008705AE"/>
    <w:p w14:paraId="5E841B98" w14:textId="77777777" w:rsidR="008705AE" w:rsidRDefault="008705AE"/>
    <w:p w14:paraId="25DC069C" w14:textId="352A8CB4" w:rsidR="008705AE" w:rsidRDefault="008705AE">
      <w:r>
        <w:rPr>
          <w:noProof/>
        </w:rPr>
        <w:drawing>
          <wp:anchor distT="0" distB="0" distL="114300" distR="114300" simplePos="0" relativeHeight="251658245" behindDoc="0" locked="0" layoutInCell="1" allowOverlap="1" wp14:anchorId="1516A1C0" wp14:editId="34372F35">
            <wp:simplePos x="0" y="0"/>
            <wp:positionH relativeFrom="page">
              <wp:align>left</wp:align>
            </wp:positionH>
            <wp:positionV relativeFrom="paragraph">
              <wp:posOffset>0</wp:posOffset>
            </wp:positionV>
            <wp:extent cx="6274435" cy="4705350"/>
            <wp:effectExtent l="0" t="0" r="0" b="0"/>
            <wp:wrapTopAndBottom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74435" cy="4705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BE35D75" w14:textId="6DDCF72E" w:rsidR="008705AE" w:rsidRDefault="008705AE">
      <w:r>
        <w:rPr>
          <w:noProof/>
        </w:rPr>
        <w:drawing>
          <wp:anchor distT="0" distB="0" distL="114300" distR="114300" simplePos="0" relativeHeight="251658240" behindDoc="0" locked="0" layoutInCell="1" allowOverlap="1" wp14:anchorId="3439F91D" wp14:editId="7DABEEEB">
            <wp:simplePos x="0" y="0"/>
            <wp:positionH relativeFrom="page">
              <wp:posOffset>0</wp:posOffset>
            </wp:positionH>
            <wp:positionV relativeFrom="paragraph">
              <wp:posOffset>3521075</wp:posOffset>
            </wp:positionV>
            <wp:extent cx="6267450" cy="4700270"/>
            <wp:effectExtent l="0" t="0" r="0" b="5080"/>
            <wp:wrapTopAndBottom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67450" cy="47002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08B4AB7" w14:textId="5CF094AD" w:rsidR="008705AE" w:rsidRDefault="008705AE"/>
    <w:p w14:paraId="677A78DF" w14:textId="3E19F693" w:rsidR="008705AE" w:rsidRDefault="008705AE"/>
    <w:p w14:paraId="0E9A3D6B" w14:textId="01ADAB52" w:rsidR="008705AE" w:rsidRDefault="008705AE"/>
    <w:p w14:paraId="10FA1FFE" w14:textId="6DD07BE4" w:rsidR="008705AE" w:rsidRDefault="008705AE"/>
    <w:p w14:paraId="229B5364" w14:textId="708D8FC2" w:rsidR="008705AE" w:rsidRDefault="008705AE"/>
    <w:p w14:paraId="58D38773" w14:textId="21593FDC" w:rsidR="008705AE" w:rsidRDefault="008705AE"/>
    <w:p w14:paraId="1114FADD" w14:textId="77777777" w:rsidR="008705AE" w:rsidRDefault="008705AE"/>
    <w:p w14:paraId="335B0776" w14:textId="77777777" w:rsidR="008705AE" w:rsidRDefault="008705AE"/>
    <w:p w14:paraId="3CAB5D15" w14:textId="77777777" w:rsidR="008705AE" w:rsidRDefault="008705AE"/>
    <w:p w14:paraId="5828BED6" w14:textId="4365D85F" w:rsidR="008705AE" w:rsidRDefault="008705AE"/>
    <w:p w14:paraId="333DB6F1" w14:textId="53A14B92" w:rsidR="008705AE" w:rsidRDefault="008705AE"/>
    <w:p w14:paraId="52145505" w14:textId="11DB8F2F" w:rsidR="008705AE" w:rsidRDefault="008705AE">
      <w:r>
        <w:rPr>
          <w:noProof/>
        </w:rPr>
        <w:drawing>
          <wp:anchor distT="0" distB="0" distL="114300" distR="114300" simplePos="0" relativeHeight="251658241" behindDoc="0" locked="0" layoutInCell="1" allowOverlap="1" wp14:anchorId="48D05E26" wp14:editId="2F10A710">
            <wp:simplePos x="0" y="0"/>
            <wp:positionH relativeFrom="page">
              <wp:align>left</wp:align>
            </wp:positionH>
            <wp:positionV relativeFrom="paragraph">
              <wp:posOffset>0</wp:posOffset>
            </wp:positionV>
            <wp:extent cx="6657975" cy="4993005"/>
            <wp:effectExtent l="0" t="0" r="9525" b="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57975" cy="49930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6CBAAF0" w14:textId="372AFE3A" w:rsidR="008705AE" w:rsidRDefault="008705AE"/>
    <w:p w14:paraId="16D21BD5" w14:textId="10FD696C" w:rsidR="008705AE" w:rsidRDefault="008705AE"/>
    <w:p w14:paraId="4B43D39F" w14:textId="27BE8835" w:rsidR="008705AE" w:rsidRDefault="008705AE"/>
    <w:p w14:paraId="02A7D88D" w14:textId="03B1BC4D" w:rsidR="008705AE" w:rsidRDefault="008705AE"/>
    <w:p w14:paraId="23108D61" w14:textId="6E62549E" w:rsidR="008705AE" w:rsidRDefault="008705AE"/>
    <w:p w14:paraId="72B93764" w14:textId="643FBC66" w:rsidR="008705AE" w:rsidRDefault="008705AE"/>
    <w:p w14:paraId="731A4C6A" w14:textId="5DAADA33" w:rsidR="008705AE" w:rsidRDefault="008705AE"/>
    <w:p w14:paraId="37F76BB3" w14:textId="15C67D7F" w:rsidR="008705AE" w:rsidRDefault="008705AE"/>
    <w:p w14:paraId="4D16AD2C" w14:textId="77777777" w:rsidR="008705AE" w:rsidRDefault="008705AE"/>
    <w:p w14:paraId="2CCE23B6" w14:textId="7AC27A52" w:rsidR="008705AE" w:rsidRDefault="008705AE"/>
    <w:p w14:paraId="6734D081" w14:textId="455BAF02" w:rsidR="008705AE" w:rsidRDefault="008705AE">
      <w:r>
        <w:rPr>
          <w:noProof/>
        </w:rPr>
        <w:drawing>
          <wp:anchor distT="0" distB="0" distL="114300" distR="114300" simplePos="0" relativeHeight="251658247" behindDoc="0" locked="0" layoutInCell="1" allowOverlap="1" wp14:anchorId="76A2263B" wp14:editId="6955B1C5">
            <wp:simplePos x="0" y="0"/>
            <wp:positionH relativeFrom="page">
              <wp:align>left</wp:align>
            </wp:positionH>
            <wp:positionV relativeFrom="paragraph">
              <wp:posOffset>0</wp:posOffset>
            </wp:positionV>
            <wp:extent cx="6315075" cy="4734560"/>
            <wp:effectExtent l="0" t="0" r="9525" b="8890"/>
            <wp:wrapTopAndBottom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15075" cy="47345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399C6B7" w14:textId="0714D5D3" w:rsidR="008705AE" w:rsidRDefault="008705AE"/>
    <w:p w14:paraId="7A536526" w14:textId="1E6117DF" w:rsidR="008705AE" w:rsidRDefault="008705AE"/>
    <w:p w14:paraId="30CA8467" w14:textId="0B4B1D36" w:rsidR="008705AE" w:rsidRDefault="008705AE"/>
    <w:p w14:paraId="759D5F2A" w14:textId="440B3A6C" w:rsidR="008705AE" w:rsidRDefault="008705AE"/>
    <w:p w14:paraId="339CBD27" w14:textId="330096B5" w:rsidR="008705AE" w:rsidRDefault="008705AE"/>
    <w:p w14:paraId="78E8815E" w14:textId="543287B8" w:rsidR="008705AE" w:rsidRDefault="008705AE"/>
    <w:p w14:paraId="1E4F3B65" w14:textId="01325EAB" w:rsidR="008B7DDB" w:rsidRDefault="008705AE">
      <w:r>
        <w:rPr>
          <w:noProof/>
        </w:rPr>
        <w:drawing>
          <wp:anchor distT="0" distB="0" distL="114300" distR="114300" simplePos="0" relativeHeight="251658246" behindDoc="0" locked="0" layoutInCell="1" allowOverlap="1" wp14:anchorId="522F5707" wp14:editId="3AF32D96">
            <wp:simplePos x="0" y="0"/>
            <wp:positionH relativeFrom="page">
              <wp:posOffset>101600</wp:posOffset>
            </wp:positionH>
            <wp:positionV relativeFrom="paragraph">
              <wp:posOffset>1338954</wp:posOffset>
            </wp:positionV>
            <wp:extent cx="6929120" cy="5196466"/>
            <wp:effectExtent l="0" t="0" r="5080" b="0"/>
            <wp:wrapTopAndBottom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29120" cy="519646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85D08FB" w14:textId="07FB0C51" w:rsidR="7F6FAC46" w:rsidRDefault="7F6FAC46" w:rsidP="7F6FAC46"/>
    <w:p w14:paraId="2998EF89" w14:textId="7F646C87" w:rsidR="7F6FAC46" w:rsidRDefault="7F6FAC46" w:rsidP="7F6FAC46"/>
    <w:p w14:paraId="1E7CA811" w14:textId="67AB12D4" w:rsidR="7F6FAC46" w:rsidRDefault="7F6FAC46" w:rsidP="7F6FAC46"/>
    <w:p w14:paraId="667E6775" w14:textId="7091B8A5" w:rsidR="7F6FAC46" w:rsidRDefault="7F6FAC46" w:rsidP="7F6FAC46"/>
    <w:p w14:paraId="345C1941" w14:textId="3A69F64E" w:rsidR="7F6FAC46" w:rsidRDefault="7F6FAC46" w:rsidP="7F6FAC46"/>
    <w:p w14:paraId="664606C2" w14:textId="68B23C59" w:rsidR="7F6FAC46" w:rsidRDefault="7F6FAC46" w:rsidP="7F6FAC46"/>
    <w:p w14:paraId="080BAE5A" w14:textId="7305406D" w:rsidR="7F6FAC46" w:rsidRDefault="7F6FAC46" w:rsidP="7F6FAC46"/>
    <w:p w14:paraId="0AF9F391" w14:textId="6E42EE66" w:rsidR="7F6FAC46" w:rsidRDefault="7F6FAC46" w:rsidP="7F6FAC46"/>
    <w:p w14:paraId="724CC2B0" w14:textId="47C71CB1" w:rsidR="7F6FAC46" w:rsidRDefault="7F6FAC46" w:rsidP="7F6FAC46"/>
    <w:p w14:paraId="6DEBE1A4" w14:textId="66B74C15" w:rsidR="7F6FAC46" w:rsidRDefault="7F6FAC46" w:rsidP="7F6FAC46"/>
    <w:p w14:paraId="333A2857" w14:textId="775F68AF" w:rsidR="7F6FAC46" w:rsidRDefault="7F6FAC46" w:rsidP="7F6FAC46"/>
    <w:p w14:paraId="414D668C" w14:textId="63C6F0E2" w:rsidR="7F6FAC46" w:rsidRDefault="7F6FAC46" w:rsidP="7F6FAC46">
      <w:r>
        <w:t>// CSCI360 (Robotics) Line Following Test (Experimental)</w:t>
      </w:r>
    </w:p>
    <w:p w14:paraId="36EA828F" w14:textId="1C754230" w:rsidR="7F6FAC46" w:rsidRDefault="7F6FAC46" w:rsidP="7F6FAC46">
      <w:r>
        <w:t>//</w:t>
      </w:r>
    </w:p>
    <w:p w14:paraId="2AC57417" w14:textId="7793AC36" w:rsidR="7F6FAC46" w:rsidRDefault="7F6FAC46" w:rsidP="7F6FAC46">
      <w:r>
        <w:t>// Center color sensor over a short piece of white tape placed on the</w:t>
      </w:r>
    </w:p>
    <w:p w14:paraId="6A8D7CC2" w14:textId="26C2562E" w:rsidR="7F6FAC46" w:rsidRDefault="7F6FAC46" w:rsidP="7F6FAC46">
      <w:r>
        <w:t>// flooring upon which the tape line resides.  Press the green Textrix</w:t>
      </w:r>
    </w:p>
    <w:p w14:paraId="0406B83B" w14:textId="16B9B2DD" w:rsidR="7F6FAC46" w:rsidRDefault="7F6FAC46" w:rsidP="7F6FAC46">
      <w:r>
        <w:t>// Start Button once to calibrate the color sensor.</w:t>
      </w:r>
    </w:p>
    <w:p w14:paraId="701E1DDF" w14:textId="423F554C" w:rsidR="7F6FAC46" w:rsidRDefault="7F6FAC46" w:rsidP="7F6FAC46">
      <w:r>
        <w:t>//</w:t>
      </w:r>
    </w:p>
    <w:p w14:paraId="0F32D39F" w14:textId="4DBBE6B6" w:rsidR="7F6FAC46" w:rsidRDefault="7F6FAC46" w:rsidP="7F6FAC46">
      <w:r>
        <w:t>// Now move the Tetrix to the tape line starting point, centering the</w:t>
      </w:r>
    </w:p>
    <w:p w14:paraId="66027CC7" w14:textId="2E65F544" w:rsidR="7F6FAC46" w:rsidRDefault="7F6FAC46" w:rsidP="7F6FAC46">
      <w:r>
        <w:t>// color sensor over the tape and the chasis aligned with the tape direction.</w:t>
      </w:r>
    </w:p>
    <w:p w14:paraId="5000F063" w14:textId="08B8793F" w:rsidR="7F6FAC46" w:rsidRDefault="7F6FAC46" w:rsidP="7F6FAC46">
      <w:r>
        <w:t>// Press the Start Button again to begin the line following.</w:t>
      </w:r>
    </w:p>
    <w:p w14:paraId="07DF957C" w14:textId="65783141" w:rsidR="7F6FAC46" w:rsidRDefault="7F6FAC46" w:rsidP="7F6FAC46">
      <w:r>
        <w:t xml:space="preserve"> </w:t>
      </w:r>
    </w:p>
    <w:p w14:paraId="3EBD8593" w14:textId="5689272F" w:rsidR="7F6FAC46" w:rsidRDefault="7F6FAC46" w:rsidP="7F6FAC46">
      <w:r>
        <w:t>#include &lt;PRIZM.h&gt;        // Tetrix PRIZM and EXPANSION controller library</w:t>
      </w:r>
    </w:p>
    <w:p w14:paraId="62BD5CB8" w14:textId="67475B2E" w:rsidR="7F6FAC46" w:rsidRDefault="7F6FAC46" w:rsidP="7F6FAC46">
      <w:r>
        <w:t>#include &lt;CSCIUtils.h&gt;    // CSCI Library routines</w:t>
      </w:r>
    </w:p>
    <w:p w14:paraId="7EDB757F" w14:textId="157E7AC5" w:rsidR="7F6FAC46" w:rsidRDefault="7F6FAC46" w:rsidP="7F6FAC46">
      <w:r>
        <w:t>#include &lt;C:\Users\chris\OneDrive\Documents\Arduino\CSCI360_Tetrix_Apps\CSCI_DTrain_Params.h&gt;  // Drive train-specific params</w:t>
      </w:r>
    </w:p>
    <w:p w14:paraId="7F8CB1F6" w14:textId="26A3889C" w:rsidR="7F6FAC46" w:rsidRDefault="7F6FAC46" w:rsidP="7F6FAC46">
      <w:r>
        <w:t xml:space="preserve"> </w:t>
      </w:r>
    </w:p>
    <w:p w14:paraId="014540EB" w14:textId="76437CE9" w:rsidR="7F6FAC46" w:rsidRDefault="7F6FAC46" w:rsidP="7F6FAC46">
      <w:r>
        <w:t>PRIZM Prizm;    // Instantiate Tetrix controller object.</w:t>
      </w:r>
    </w:p>
    <w:p w14:paraId="6713C8B7" w14:textId="02072F42" w:rsidR="7F6FAC46" w:rsidRDefault="7F6FAC46" w:rsidP="7F6FAC46">
      <w:r>
        <w:t>EXPANSION Exc;  // Instantiate Tetrix expansion controller object.</w:t>
      </w:r>
    </w:p>
    <w:p w14:paraId="0685E188" w14:textId="4D0C3D87" w:rsidR="7F6FAC46" w:rsidRDefault="7F6FAC46" w:rsidP="7F6FAC46">
      <w:r>
        <w:t xml:space="preserve"> </w:t>
      </w:r>
    </w:p>
    <w:p w14:paraId="323C28A3" w14:textId="62634BEF" w:rsidR="7F6FAC46" w:rsidRDefault="7F6FAC46" w:rsidP="7F6FAC46">
      <w:r>
        <w:t>csci::ColorSensor CSensor;    // Instantiate ColorSensor object.</w:t>
      </w:r>
    </w:p>
    <w:p w14:paraId="13FFEAEB" w14:textId="085DD064" w:rsidR="7F6FAC46" w:rsidRDefault="7F6FAC46" w:rsidP="7F6FAC46">
      <w:r>
        <w:t xml:space="preserve"> </w:t>
      </w:r>
    </w:p>
    <w:p w14:paraId="63101F03" w14:textId="4C4592E7" w:rsidR="7F6FAC46" w:rsidRDefault="7F6FAC46" w:rsidP="7F6FAC46">
      <w:r>
        <w:t>csci::SerialMonitor SMonitor(38400);  // Instantiate SerialMonitor object.</w:t>
      </w:r>
    </w:p>
    <w:p w14:paraId="23135A5D" w14:textId="400CF850" w:rsidR="7F6FAC46" w:rsidRDefault="7F6FAC46" w:rsidP="7F6FAC46">
      <w:r>
        <w:t xml:space="preserve"> </w:t>
      </w:r>
    </w:p>
    <w:p w14:paraId="04479F5F" w14:textId="7B3D11F3" w:rsidR="7F6FAC46" w:rsidRDefault="7F6FAC46" w:rsidP="7F6FAC46">
      <w:r>
        <w:t>// Color of tape line to follow.</w:t>
      </w:r>
    </w:p>
    <w:p w14:paraId="05FD1447" w14:textId="17D0F666" w:rsidR="7F6FAC46" w:rsidRDefault="7F6FAC46" w:rsidP="7F6FAC46">
      <w:r>
        <w:t>// Color will be automatically detected during setup.</w:t>
      </w:r>
    </w:p>
    <w:p w14:paraId="56F75BE0" w14:textId="465C6F50" w:rsidR="7F6FAC46" w:rsidRDefault="7F6FAC46" w:rsidP="7F6FAC46">
      <w:r>
        <w:t xml:space="preserve"> </w:t>
      </w:r>
    </w:p>
    <w:p w14:paraId="48288639" w14:textId="014CAD0E" w:rsidR="7F6FAC46" w:rsidRDefault="7F6FAC46" w:rsidP="7F6FAC46">
      <w:r>
        <w:t>csci::TapeColor LineColor = csci::TapeColor::unknown;</w:t>
      </w:r>
    </w:p>
    <w:p w14:paraId="2A409042" w14:textId="7439F4CE" w:rsidR="7F6FAC46" w:rsidRDefault="7F6FAC46" w:rsidP="7F6FAC46">
      <w:r>
        <w:t xml:space="preserve"> </w:t>
      </w:r>
    </w:p>
    <w:p w14:paraId="4730D59C" w14:textId="46AF8BCF" w:rsidR="7F6FAC46" w:rsidRDefault="7F6FAC46" w:rsidP="7F6FAC46">
      <w:r>
        <w:t>// Instantiate Tetrix Mecanum Smart Car object.</w:t>
      </w:r>
    </w:p>
    <w:p w14:paraId="73CE55C4" w14:textId="652A3FE7" w:rsidR="7F6FAC46" w:rsidRDefault="7F6FAC46" w:rsidP="7F6FAC46">
      <w:r>
        <w:t xml:space="preserve"> </w:t>
      </w:r>
    </w:p>
    <w:p w14:paraId="21153270" w14:textId="0C867EE1" w:rsidR="7F6FAC46" w:rsidRDefault="7F6FAC46" w:rsidP="7F6FAC46">
      <w:r>
        <w:t>csci::TMSmartCar TMSCar(Prizm, Exc, CSensor,</w:t>
      </w:r>
    </w:p>
    <w:p w14:paraId="65D5906E" w14:textId="61D201BB" w:rsidR="7F6FAC46" w:rsidRDefault="7F6FAC46" w:rsidP="7F6FAC46">
      <w:r>
        <w:t xml:space="preserve">                        csci::FBMultiplier,</w:t>
      </w:r>
    </w:p>
    <w:p w14:paraId="43E965D1" w14:textId="383F3FF4" w:rsidR="7F6FAC46" w:rsidRDefault="7F6FAC46" w:rsidP="7F6FAC46">
      <w:r>
        <w:t xml:space="preserve">                        csci::LRMultiplier,</w:t>
      </w:r>
    </w:p>
    <w:p w14:paraId="3A3169FB" w14:textId="4D5A69C2" w:rsidR="7F6FAC46" w:rsidRDefault="7F6FAC46" w:rsidP="7F6FAC46">
      <w:r>
        <w:t xml:space="preserve">                        csci::DiagMultiplier,</w:t>
      </w:r>
    </w:p>
    <w:p w14:paraId="3E6DDB7A" w14:textId="23D6E3DE" w:rsidR="7F6FAC46" w:rsidRDefault="7F6FAC46" w:rsidP="7F6FAC46">
      <w:r>
        <w:t xml:space="preserve">                        csci::SpinMultiplier);</w:t>
      </w:r>
    </w:p>
    <w:p w14:paraId="66F3E30D" w14:textId="0E307EA0" w:rsidR="7F6FAC46" w:rsidRDefault="7F6FAC46" w:rsidP="7F6FAC46">
      <w:r>
        <w:t xml:space="preserve"> </w:t>
      </w:r>
    </w:p>
    <w:p w14:paraId="62F51268" w14:textId="356FCAE9" w:rsidR="7F6FAC46" w:rsidRDefault="7F6FAC46" w:rsidP="7F6FAC46">
      <w:r>
        <w:t>// This routine called once at program start.</w:t>
      </w:r>
    </w:p>
    <w:p w14:paraId="47E21A3C" w14:textId="158C3C5B" w:rsidR="7F6FAC46" w:rsidRDefault="7F6FAC46" w:rsidP="7F6FAC46">
      <w:r>
        <w:t>int count = 0;</w:t>
      </w:r>
    </w:p>
    <w:p w14:paraId="4CD3897C" w14:textId="05CD0136" w:rsidR="7F6FAC46" w:rsidRDefault="7F6FAC46" w:rsidP="7F6FAC46">
      <w:r>
        <w:t>int red = 0;</w:t>
      </w:r>
    </w:p>
    <w:p w14:paraId="75C5F66E" w14:textId="4FE5F456" w:rsidR="7F6FAC46" w:rsidRDefault="7F6FAC46" w:rsidP="7F6FAC46">
      <w:r>
        <w:t>void setup()</w:t>
      </w:r>
    </w:p>
    <w:p w14:paraId="12910293" w14:textId="65F9C5CA" w:rsidR="7F6FAC46" w:rsidRDefault="7F6FAC46" w:rsidP="7F6FAC46">
      <w:r>
        <w:t>{</w:t>
      </w:r>
    </w:p>
    <w:p w14:paraId="5BBD121C" w14:textId="55597672" w:rsidR="7F6FAC46" w:rsidRDefault="7F6FAC46" w:rsidP="7F6FAC46">
      <w:r>
        <w:t xml:space="preserve">  SMonitor.setup();   // Setup serial monitor.</w:t>
      </w:r>
    </w:p>
    <w:p w14:paraId="4812E7EC" w14:textId="2DAC3DCD" w:rsidR="7F6FAC46" w:rsidRDefault="7F6FAC46" w:rsidP="7F6FAC46">
      <w:r>
        <w:t xml:space="preserve"> </w:t>
      </w:r>
    </w:p>
    <w:p w14:paraId="00DD536D" w14:textId="799425C0" w:rsidR="7F6FAC46" w:rsidRDefault="7F6FAC46" w:rsidP="7F6FAC46">
      <w:r>
        <w:t xml:space="preserve">  </w:t>
      </w:r>
    </w:p>
    <w:p w14:paraId="3134062A" w14:textId="2EC594EC" w:rsidR="7F6FAC46" w:rsidRDefault="7F6FAC46" w:rsidP="7F6FAC46">
      <w:r>
        <w:t xml:space="preserve">  // Setup the Tetrix Smart Car</w:t>
      </w:r>
    </w:p>
    <w:p w14:paraId="6B35E4BD" w14:textId="1906365D" w:rsidR="7F6FAC46" w:rsidRDefault="7F6FAC46" w:rsidP="7F6FAC46">
      <w:r>
        <w:t xml:space="preserve">  </w:t>
      </w:r>
    </w:p>
    <w:p w14:paraId="43EE7326" w14:textId="48C2D821" w:rsidR="7F6FAC46" w:rsidRDefault="7F6FAC46" w:rsidP="7F6FAC46">
      <w:r>
        <w:t xml:space="preserve">  if ( !TMSCar.setupCar() )</w:t>
      </w:r>
    </w:p>
    <w:p w14:paraId="63B41B14" w14:textId="6F38F49E" w:rsidR="7F6FAC46" w:rsidRDefault="7F6FAC46" w:rsidP="7F6FAC46">
      <w:r>
        <w:t xml:space="preserve">  {</w:t>
      </w:r>
    </w:p>
    <w:p w14:paraId="6846D757" w14:textId="77299CFE" w:rsidR="7F6FAC46" w:rsidRDefault="7F6FAC46" w:rsidP="7F6FAC46">
      <w:r>
        <w:t xml:space="preserve">    SMonitor.sendText("Tetrix SmartCar setup failed!");</w:t>
      </w:r>
    </w:p>
    <w:p w14:paraId="269B2452" w14:textId="50931DB4" w:rsidR="7F6FAC46" w:rsidRDefault="7F6FAC46" w:rsidP="7F6FAC46">
      <w:r>
        <w:t xml:space="preserve">    SMonitor.sendNewline();</w:t>
      </w:r>
    </w:p>
    <w:p w14:paraId="3D42D8FB" w14:textId="4DED84D9" w:rsidR="7F6FAC46" w:rsidRDefault="7F6FAC46" w:rsidP="7F6FAC46">
      <w:r>
        <w:t xml:space="preserve">    while ( true ) { };     // Hang here.  Don't proceed.</w:t>
      </w:r>
    </w:p>
    <w:p w14:paraId="1D3224B3" w14:textId="6AC24B14" w:rsidR="7F6FAC46" w:rsidRDefault="7F6FAC46" w:rsidP="7F6FAC46">
      <w:r>
        <w:t xml:space="preserve">  }</w:t>
      </w:r>
    </w:p>
    <w:p w14:paraId="5A4DCCE9" w14:textId="7038D743" w:rsidR="7F6FAC46" w:rsidRDefault="7F6FAC46" w:rsidP="7F6FAC46">
      <w:r>
        <w:t xml:space="preserve"> </w:t>
      </w:r>
    </w:p>
    <w:p w14:paraId="1F4AB3C9" w14:textId="085B3CE2" w:rsidR="7F6FAC46" w:rsidRDefault="7F6FAC46" w:rsidP="7F6FAC46">
      <w:r>
        <w:t xml:space="preserve">  SMonitor.sendText("Tetrix Battery Voltage = ");</w:t>
      </w:r>
    </w:p>
    <w:p w14:paraId="5E3E1078" w14:textId="2F47AE34" w:rsidR="7F6FAC46" w:rsidRDefault="7F6FAC46" w:rsidP="7F6FAC46">
      <w:r>
        <w:t xml:space="preserve">  SMonitor.sendDoubleValue(TMSCar.getBatteryVoltage());</w:t>
      </w:r>
    </w:p>
    <w:p w14:paraId="71F00B7C" w14:textId="79BB1FAC" w:rsidR="7F6FAC46" w:rsidRDefault="7F6FAC46" w:rsidP="7F6FAC46">
      <w:r>
        <w:t xml:space="preserve">  SMonitor.sendNewline();</w:t>
      </w:r>
    </w:p>
    <w:p w14:paraId="21E91732" w14:textId="1ED13DC5" w:rsidR="7F6FAC46" w:rsidRDefault="7F6FAC46" w:rsidP="7F6FAC46">
      <w:r>
        <w:t xml:space="preserve">  </w:t>
      </w:r>
    </w:p>
    <w:p w14:paraId="79DAE5D5" w14:textId="1FE6A7D1" w:rsidR="7F6FAC46" w:rsidRDefault="7F6FAC46" w:rsidP="7F6FAC46">
      <w:r>
        <w:t xml:space="preserve">  // Calibrate against white tape.</w:t>
      </w:r>
    </w:p>
    <w:p w14:paraId="4A259BD5" w14:textId="091F8698" w:rsidR="7F6FAC46" w:rsidRDefault="7F6FAC46" w:rsidP="7F6FAC46">
      <w:r>
        <w:t xml:space="preserve"> </w:t>
      </w:r>
    </w:p>
    <w:p w14:paraId="08F5D8AA" w14:textId="34009846" w:rsidR="7F6FAC46" w:rsidRDefault="7F6FAC46" w:rsidP="7F6FAC46">
      <w:r>
        <w:t xml:space="preserve">  double cScale, rScale, gScale, bScale;</w:t>
      </w:r>
    </w:p>
    <w:p w14:paraId="0B69CAD7" w14:textId="58A34931" w:rsidR="7F6FAC46" w:rsidRDefault="7F6FAC46" w:rsidP="7F6FAC46">
      <w:r>
        <w:t xml:space="preserve"> </w:t>
      </w:r>
    </w:p>
    <w:p w14:paraId="2F7F9074" w14:textId="47664AA8" w:rsidR="7F6FAC46" w:rsidRDefault="7F6FAC46" w:rsidP="7F6FAC46">
      <w:r>
        <w:t xml:space="preserve">  CSensor.calibrateWhiteBalance(cScale, rScale, gScale, bScale);</w:t>
      </w:r>
    </w:p>
    <w:p w14:paraId="329F1241" w14:textId="5F0E87DE" w:rsidR="7F6FAC46" w:rsidRDefault="7F6FAC46" w:rsidP="7F6FAC46">
      <w:r>
        <w:t xml:space="preserve">  CSensor.setWhiteBalance(cScale, rScale, gScale, bScale);</w:t>
      </w:r>
    </w:p>
    <w:p w14:paraId="5D7059DA" w14:textId="624C5904" w:rsidR="7F6FAC46" w:rsidRDefault="7F6FAC46" w:rsidP="7F6FAC46">
      <w:r>
        <w:t xml:space="preserve"> </w:t>
      </w:r>
    </w:p>
    <w:p w14:paraId="5CA16FB2" w14:textId="451D24AE" w:rsidR="7F6FAC46" w:rsidRDefault="7F6FAC46" w:rsidP="7F6FAC46">
      <w:r>
        <w:t xml:space="preserve">  csci::PrizmStartButton  startButton(Prizm);</w:t>
      </w:r>
    </w:p>
    <w:p w14:paraId="1FAA07FA" w14:textId="0CF10469" w:rsidR="7F6FAC46" w:rsidRDefault="7F6FAC46" w:rsidP="7F6FAC46">
      <w:r>
        <w:t xml:space="preserve"> </w:t>
      </w:r>
    </w:p>
    <w:p w14:paraId="0A2A12BE" w14:textId="541472CB" w:rsidR="7F6FAC46" w:rsidRDefault="7F6FAC46" w:rsidP="7F6FAC46">
      <w:r>
        <w:t xml:space="preserve">  // Wait for Start button click to continue program.</w:t>
      </w:r>
    </w:p>
    <w:p w14:paraId="0C2D55EA" w14:textId="6E19ACAA" w:rsidR="7F6FAC46" w:rsidRDefault="7F6FAC46" w:rsidP="7F6FAC46">
      <w:r>
        <w:t xml:space="preserve">  // During this time Tetrix is placed so color sensor</w:t>
      </w:r>
    </w:p>
    <w:p w14:paraId="234F89A9" w14:textId="11A4BFA5" w:rsidR="7F6FAC46" w:rsidRDefault="7F6FAC46" w:rsidP="7F6FAC46">
      <w:r>
        <w:t xml:space="preserve">  // is over the tape line to follow.  </w:t>
      </w:r>
    </w:p>
    <w:p w14:paraId="30D35005" w14:textId="7FDD5B02" w:rsidR="7F6FAC46" w:rsidRDefault="7F6FAC46" w:rsidP="7F6FAC46">
      <w:r>
        <w:t xml:space="preserve"> </w:t>
      </w:r>
    </w:p>
    <w:p w14:paraId="1F13A3DD" w14:textId="4209D4F4" w:rsidR="7F6FAC46" w:rsidRDefault="7F6FAC46" w:rsidP="7F6FAC46">
      <w:r>
        <w:t xml:space="preserve">  startButton.waitForClick();</w:t>
      </w:r>
    </w:p>
    <w:p w14:paraId="0C9F5993" w14:textId="0346C3CE" w:rsidR="7F6FAC46" w:rsidRDefault="7F6FAC46" w:rsidP="7F6FAC46">
      <w:r>
        <w:t xml:space="preserve"> </w:t>
      </w:r>
    </w:p>
    <w:p w14:paraId="00270875" w14:textId="6D26694E" w:rsidR="7F6FAC46" w:rsidRDefault="7F6FAC46" w:rsidP="7F6FAC46">
      <w:r>
        <w:t xml:space="preserve">  // Read color of tape line to follow.</w:t>
      </w:r>
    </w:p>
    <w:p w14:paraId="521F0124" w14:textId="45E66798" w:rsidR="7F6FAC46" w:rsidRDefault="7F6FAC46" w:rsidP="7F6FAC46">
      <w:r>
        <w:t xml:space="preserve">  </w:t>
      </w:r>
    </w:p>
    <w:p w14:paraId="79E7C25D" w14:textId="2F049A06" w:rsidR="7F6FAC46" w:rsidRDefault="7F6FAC46" w:rsidP="7F6FAC46">
      <w:r>
        <w:t xml:space="preserve">  LineColor = CSensor.getTapeColor();  </w:t>
      </w:r>
    </w:p>
    <w:p w14:paraId="0BA95523" w14:textId="432F0493" w:rsidR="7F6FAC46" w:rsidRDefault="7F6FAC46" w:rsidP="7F6FAC46">
      <w:r>
        <w:t xml:space="preserve">  Prizm.setServoSpeed(1,25);</w:t>
      </w:r>
    </w:p>
    <w:p w14:paraId="093BDDE8" w14:textId="7D02874C" w:rsidR="7F6FAC46" w:rsidRDefault="7F6FAC46" w:rsidP="7F6FAC46">
      <w:r>
        <w:t xml:space="preserve">  Prizm.setServoPosition(1,45);</w:t>
      </w:r>
    </w:p>
    <w:p w14:paraId="0D3D2625" w14:textId="08E01A42" w:rsidR="7F6FAC46" w:rsidRDefault="7F6FAC46" w:rsidP="7F6FAC46">
      <w:r>
        <w:t>}</w:t>
      </w:r>
    </w:p>
    <w:p w14:paraId="1D700D95" w14:textId="771E212D" w:rsidR="7F6FAC46" w:rsidRDefault="7F6FAC46" w:rsidP="7F6FAC46">
      <w:r>
        <w:t xml:space="preserve"> </w:t>
      </w:r>
    </w:p>
    <w:p w14:paraId="17E5E792" w14:textId="25A05453" w:rsidR="7F6FAC46" w:rsidRDefault="7F6FAC46" w:rsidP="7F6FAC46">
      <w:r>
        <w:t>// Tape line width (in inches).</w:t>
      </w:r>
    </w:p>
    <w:p w14:paraId="52BFA727" w14:textId="5BE50671" w:rsidR="7F6FAC46" w:rsidRDefault="7F6FAC46" w:rsidP="7F6FAC46">
      <w:r>
        <w:t xml:space="preserve"> </w:t>
      </w:r>
    </w:p>
    <w:p w14:paraId="0AAB9CC2" w14:textId="361DD431" w:rsidR="7F6FAC46" w:rsidRDefault="7F6FAC46" w:rsidP="7F6FAC46">
      <w:r>
        <w:t>const double LineWidth = 0.75;</w:t>
      </w:r>
    </w:p>
    <w:p w14:paraId="402FF7F5" w14:textId="7E198334" w:rsidR="7F6FAC46" w:rsidRDefault="7F6FAC46" w:rsidP="7F6FAC46">
      <w:r>
        <w:t xml:space="preserve"> </w:t>
      </w:r>
    </w:p>
    <w:p w14:paraId="55A24B99" w14:textId="1D69E1A7" w:rsidR="7F6FAC46" w:rsidRDefault="7F6FAC46" w:rsidP="7F6FAC46">
      <w:r>
        <w:t>// Tetrix speed fraction.</w:t>
      </w:r>
    </w:p>
    <w:p w14:paraId="1516F86D" w14:textId="35F8E078" w:rsidR="7F6FAC46" w:rsidRDefault="7F6FAC46" w:rsidP="7F6FAC46">
      <w:r>
        <w:t xml:space="preserve"> </w:t>
      </w:r>
    </w:p>
    <w:p w14:paraId="37B15B49" w14:textId="268A4453" w:rsidR="7F6FAC46" w:rsidRDefault="7F6FAC46" w:rsidP="7F6FAC46">
      <w:r>
        <w:t>double SpeedFraction = 0.27;</w:t>
      </w:r>
    </w:p>
    <w:p w14:paraId="5831A208" w14:textId="766F64FE" w:rsidR="7F6FAC46" w:rsidRDefault="7F6FAC46" w:rsidP="7F6FAC46">
      <w:r>
        <w:t xml:space="preserve"> </w:t>
      </w:r>
    </w:p>
    <w:p w14:paraId="557EEE4A" w14:textId="1D92E076" w:rsidR="7F6FAC46" w:rsidRDefault="7F6FAC46" w:rsidP="7F6FAC46">
      <w:r>
        <w:t>// This routine called repeatedly until a "reset" is performed.</w:t>
      </w:r>
    </w:p>
    <w:p w14:paraId="63F60635" w14:textId="5FA7EB2D" w:rsidR="7F6FAC46" w:rsidRDefault="7F6FAC46" w:rsidP="7F6FAC46">
      <w:r>
        <w:t xml:space="preserve"> </w:t>
      </w:r>
    </w:p>
    <w:p w14:paraId="1A09E866" w14:textId="43F909E0" w:rsidR="7F6FAC46" w:rsidRDefault="7F6FAC46" w:rsidP="7F6FAC46">
      <w:r>
        <w:t>void loop ()</w:t>
      </w:r>
    </w:p>
    <w:p w14:paraId="0772A473" w14:textId="7B4B32E2" w:rsidR="7F6FAC46" w:rsidRDefault="7F6FAC46" w:rsidP="7F6FAC46">
      <w:r>
        <w:t>{</w:t>
      </w:r>
    </w:p>
    <w:p w14:paraId="36B93FF7" w14:textId="2D9393D6" w:rsidR="7F6FAC46" w:rsidRDefault="7F6FAC46" w:rsidP="7F6FAC46">
      <w:r>
        <w:t xml:space="preserve">  </w:t>
      </w:r>
    </w:p>
    <w:p w14:paraId="2EE0CBE0" w14:textId="52B3E547" w:rsidR="7F6FAC46" w:rsidRDefault="7F6FAC46" w:rsidP="7F6FAC46">
      <w:r>
        <w:t xml:space="preserve">  TMSCar.setSpeedFraction(SpeedFraction);</w:t>
      </w:r>
    </w:p>
    <w:p w14:paraId="1983FC0F" w14:textId="311A715C" w:rsidR="7F6FAC46" w:rsidRDefault="7F6FAC46" w:rsidP="7F6FAC46">
      <w:r>
        <w:t xml:space="preserve"> </w:t>
      </w:r>
    </w:p>
    <w:p w14:paraId="3063DC42" w14:textId="61D48DA1" w:rsidR="7F6FAC46" w:rsidRDefault="7F6FAC46" w:rsidP="7F6FAC46">
      <w:r>
        <w:t xml:space="preserve">  // Calc time to rotate one tape width at current speed.</w:t>
      </w:r>
    </w:p>
    <w:p w14:paraId="7EDC131F" w14:textId="09A9A0BD" w:rsidR="7F6FAC46" w:rsidRDefault="7F6FAC46" w:rsidP="7F6FAC46">
      <w:r>
        <w:t xml:space="preserve"> </w:t>
      </w:r>
    </w:p>
    <w:p w14:paraId="20AFE9C1" w14:textId="259B64E9" w:rsidR="7F6FAC46" w:rsidRDefault="7F6FAC46" w:rsidP="7F6FAC46">
      <w:r>
        <w:t xml:space="preserve">  uint32_t travelTime =</w:t>
      </w:r>
    </w:p>
    <w:p w14:paraId="6AAC3C7C" w14:textId="4B64ADAA" w:rsidR="7F6FAC46" w:rsidRDefault="7F6FAC46" w:rsidP="7F6FAC46">
      <w:r>
        <w:t xml:space="preserve">    TMSCar.getInchesTravelTime(csci::MoveState::msRotateCW, LineWidth);</w:t>
      </w:r>
    </w:p>
    <w:p w14:paraId="50AAB245" w14:textId="0A506B17" w:rsidR="7F6FAC46" w:rsidRDefault="7F6FAC46" w:rsidP="7F6FAC46">
      <w:r>
        <w:t xml:space="preserve"> </w:t>
      </w:r>
    </w:p>
    <w:p w14:paraId="777D038E" w14:textId="29D65F29" w:rsidR="7F6FAC46" w:rsidRDefault="7F6FAC46" w:rsidP="7F6FAC46">
      <w:r>
        <w:t xml:space="preserve">  // Arbitrary initial line acquisition rotation direction.</w:t>
      </w:r>
    </w:p>
    <w:p w14:paraId="749E3C1A" w14:textId="5021307F" w:rsidR="7F6FAC46" w:rsidRDefault="7F6FAC46" w:rsidP="7F6FAC46">
      <w:r>
        <w:t xml:space="preserve"> </w:t>
      </w:r>
    </w:p>
    <w:p w14:paraId="662EA36D" w14:textId="72F63F5F" w:rsidR="7F6FAC46" w:rsidRDefault="7F6FAC46" w:rsidP="7F6FAC46">
      <w:r>
        <w:t xml:space="preserve">  csci::MoveState rotDir = csci::MoveState::msRotateCW;  </w:t>
      </w:r>
    </w:p>
    <w:p w14:paraId="44BF63DC" w14:textId="144BF827" w:rsidR="7F6FAC46" w:rsidRDefault="7F6FAC46" w:rsidP="7F6FAC46">
      <w:r>
        <w:t xml:space="preserve">  </w:t>
      </w:r>
    </w:p>
    <w:p w14:paraId="7199C42C" w14:textId="7203C92F" w:rsidR="7F6FAC46" w:rsidRDefault="7F6FAC46" w:rsidP="7F6FAC46">
      <w:r>
        <w:t xml:space="preserve">  while ( true )</w:t>
      </w:r>
    </w:p>
    <w:p w14:paraId="022386A0" w14:textId="4372BA92" w:rsidR="7F6FAC46" w:rsidRDefault="7F6FAC46" w:rsidP="7F6FAC46">
      <w:r>
        <w:t xml:space="preserve">  { </w:t>
      </w:r>
    </w:p>
    <w:p w14:paraId="4A5E8980" w14:textId="11B4DE52" w:rsidR="7F6FAC46" w:rsidRDefault="7F6FAC46" w:rsidP="7F6FAC46">
      <w:r>
        <w:t xml:space="preserve">    // Start moving forward.</w:t>
      </w:r>
    </w:p>
    <w:p w14:paraId="29DCF86D" w14:textId="4D4E045B" w:rsidR="7F6FAC46" w:rsidRDefault="7F6FAC46" w:rsidP="7F6FAC46">
      <w:r>
        <w:t xml:space="preserve">  </w:t>
      </w:r>
    </w:p>
    <w:p w14:paraId="38B04829" w14:textId="0A1AC768" w:rsidR="7F6FAC46" w:rsidRDefault="7F6FAC46" w:rsidP="7F6FAC46">
      <w:r>
        <w:t xml:space="preserve">    TMSCar.move(csci::MoveState::msForward);</w:t>
      </w:r>
    </w:p>
    <w:p w14:paraId="3176AB85" w14:textId="14648D0A" w:rsidR="7F6FAC46" w:rsidRDefault="7F6FAC46" w:rsidP="7F6FAC46">
      <w:r>
        <w:t xml:space="preserve">  </w:t>
      </w:r>
    </w:p>
    <w:p w14:paraId="0E1DE698" w14:textId="201675D5" w:rsidR="7F6FAC46" w:rsidRDefault="7F6FAC46" w:rsidP="7F6FAC46">
      <w:r>
        <w:t xml:space="preserve">    // While moving one line width...</w:t>
      </w:r>
    </w:p>
    <w:p w14:paraId="07DCB40C" w14:textId="1E4A1ECB" w:rsidR="7F6FAC46" w:rsidRDefault="7F6FAC46" w:rsidP="7F6FAC46">
      <w:r>
        <w:t xml:space="preserve">  </w:t>
      </w:r>
    </w:p>
    <w:p w14:paraId="76E7047E" w14:textId="231FA392" w:rsidR="7F6FAC46" w:rsidRDefault="7F6FAC46" w:rsidP="7F6FAC46">
      <w:r>
        <w:t xml:space="preserve">    csci::TimerMillis moveTimer(travelTime);</w:t>
      </w:r>
    </w:p>
    <w:p w14:paraId="4B2F7288" w14:textId="5AE981BE" w:rsidR="7F6FAC46" w:rsidRDefault="7F6FAC46" w:rsidP="7F6FAC46">
      <w:r>
        <w:t xml:space="preserve">  </w:t>
      </w:r>
    </w:p>
    <w:p w14:paraId="4602D0A7" w14:textId="08DAB604" w:rsidR="7F6FAC46" w:rsidRDefault="7F6FAC46" w:rsidP="7F6FAC46">
      <w:r>
        <w:t xml:space="preserve">    while ( !moveTimer.done() )</w:t>
      </w:r>
    </w:p>
    <w:p w14:paraId="61FA4150" w14:textId="2847789F" w:rsidR="7F6FAC46" w:rsidRDefault="7F6FAC46" w:rsidP="7F6FAC46">
      <w:r>
        <w:t xml:space="preserve">    {</w:t>
      </w:r>
    </w:p>
    <w:p w14:paraId="5E6F75F0" w14:textId="51384AC9" w:rsidR="7F6FAC46" w:rsidRDefault="7F6FAC46" w:rsidP="7F6FAC46">
      <w:r>
        <w:t xml:space="preserve">      // Are we close to an obstacle?</w:t>
      </w:r>
    </w:p>
    <w:p w14:paraId="25F28145" w14:textId="5BA03E05" w:rsidR="7F6FAC46" w:rsidRDefault="7F6FAC46" w:rsidP="7F6FAC46">
      <w:r>
        <w:t xml:space="preserve"> </w:t>
      </w:r>
    </w:p>
    <w:p w14:paraId="7693E7D7" w14:textId="4BB9285F" w:rsidR="7F6FAC46" w:rsidRDefault="7F6FAC46" w:rsidP="7F6FAC46">
      <w:r>
        <w:t xml:space="preserve">      do</w:t>
      </w:r>
    </w:p>
    <w:p w14:paraId="7417C741" w14:textId="3835AE04" w:rsidR="7F6FAC46" w:rsidRDefault="7F6FAC46" w:rsidP="7F6FAC46">
      <w:r>
        <w:t xml:space="preserve">      {</w:t>
      </w:r>
    </w:p>
    <w:p w14:paraId="1E35F798" w14:textId="5C68086F" w:rsidR="7F6FAC46" w:rsidRDefault="7F6FAC46" w:rsidP="7F6FAC46">
      <w:r>
        <w:t xml:space="preserve">        </w:t>
      </w:r>
    </w:p>
    <w:p w14:paraId="6605AA57" w14:textId="29F17EC5" w:rsidR="7F6FAC46" w:rsidRDefault="7F6FAC46" w:rsidP="7F6FAC46">
      <w:r>
        <w:t xml:space="preserve">        int position = Prizm.readServoPosition(1);</w:t>
      </w:r>
    </w:p>
    <w:p w14:paraId="57E1CF70" w14:textId="2DD0D6EE" w:rsidR="7F6FAC46" w:rsidRDefault="7F6FAC46" w:rsidP="7F6FAC46">
      <w:r>
        <w:t xml:space="preserve">        if (position &gt;= 125 )</w:t>
      </w:r>
    </w:p>
    <w:p w14:paraId="1FC28A96" w14:textId="32C521A2" w:rsidR="7F6FAC46" w:rsidRDefault="7F6FAC46" w:rsidP="7F6FAC46">
      <w:r>
        <w:t xml:space="preserve">        {</w:t>
      </w:r>
    </w:p>
    <w:p w14:paraId="5DE9D15C" w14:textId="3CFE8B25" w:rsidR="7F6FAC46" w:rsidRDefault="7F6FAC46" w:rsidP="7F6FAC46">
      <w:r>
        <w:t xml:space="preserve">          Prizm.setServoPosition(1,45);</w:t>
      </w:r>
    </w:p>
    <w:p w14:paraId="1F14E32F" w14:textId="3F4B18BC" w:rsidR="7F6FAC46" w:rsidRDefault="7F6FAC46" w:rsidP="7F6FAC46">
      <w:r>
        <w:t xml:space="preserve">        }</w:t>
      </w:r>
    </w:p>
    <w:p w14:paraId="2143D89D" w14:textId="088574E2" w:rsidR="7F6FAC46" w:rsidRDefault="7F6FAC46" w:rsidP="7F6FAC46">
      <w:r>
        <w:t xml:space="preserve">        else if (position &lt;= 55)</w:t>
      </w:r>
    </w:p>
    <w:p w14:paraId="3BDBF035" w14:textId="47ADFB40" w:rsidR="7F6FAC46" w:rsidRDefault="7F6FAC46" w:rsidP="7F6FAC46">
      <w:r>
        <w:t xml:space="preserve">        {</w:t>
      </w:r>
    </w:p>
    <w:p w14:paraId="1743F384" w14:textId="646BE9F1" w:rsidR="7F6FAC46" w:rsidRDefault="7F6FAC46" w:rsidP="7F6FAC46">
      <w:r>
        <w:t xml:space="preserve">          Prizm.setServoPosition(1,135);</w:t>
      </w:r>
    </w:p>
    <w:p w14:paraId="2C348298" w14:textId="792DA291" w:rsidR="7F6FAC46" w:rsidRDefault="7F6FAC46" w:rsidP="7F6FAC46">
      <w:r>
        <w:t xml:space="preserve">        }</w:t>
      </w:r>
    </w:p>
    <w:p w14:paraId="50335E16" w14:textId="58F73735" w:rsidR="7F6FAC46" w:rsidRDefault="7F6FAC46" w:rsidP="7F6FAC46">
      <w:r>
        <w:t xml:space="preserve"> </w:t>
      </w:r>
    </w:p>
    <w:p w14:paraId="126D1644" w14:textId="1ECE29EC" w:rsidR="7F6FAC46" w:rsidRDefault="7F6FAC46" w:rsidP="7F6FAC46">
      <w:r>
        <w:t xml:space="preserve">        </w:t>
      </w:r>
    </w:p>
    <w:p w14:paraId="3F1588C2" w14:textId="673A7515" w:rsidR="7F6FAC46" w:rsidRDefault="7F6FAC46" w:rsidP="7F6FAC46">
      <w:r>
        <w:t xml:space="preserve">        double rangeDistance = TMSCar.getRangeSensorDistanceCM();</w:t>
      </w:r>
    </w:p>
    <w:p w14:paraId="7B4C1A74" w14:textId="529BAE5F" w:rsidR="7F6FAC46" w:rsidRDefault="7F6FAC46" w:rsidP="7F6FAC46">
      <w:r>
        <w:t xml:space="preserve"> </w:t>
      </w:r>
    </w:p>
    <w:p w14:paraId="3A4D8549" w14:textId="22F4E691" w:rsidR="7F6FAC46" w:rsidRDefault="7F6FAC46" w:rsidP="7F6FAC46">
      <w:r>
        <w:t xml:space="preserve">        if ( (rangeDistance &gt; 0.0) &amp;&amp; (rangeDistance &lt; 25.0)  &amp;&amp; (LineColor == csci::TapeColor::red))</w:t>
      </w:r>
    </w:p>
    <w:p w14:paraId="0B412048" w14:textId="66FB1A16" w:rsidR="7F6FAC46" w:rsidRDefault="7F6FAC46" w:rsidP="7F6FAC46">
      <w:r>
        <w:t xml:space="preserve">        {</w:t>
      </w:r>
    </w:p>
    <w:p w14:paraId="1AE83CDD" w14:textId="341ED67F" w:rsidR="7F6FAC46" w:rsidRDefault="7F6FAC46" w:rsidP="7F6FAC46">
      <w:r>
        <w:t xml:space="preserve">          // Yes, stop and wait for obstacle to be removed.</w:t>
      </w:r>
    </w:p>
    <w:p w14:paraId="4AFE3A9E" w14:textId="4A329CCD" w:rsidR="7F6FAC46" w:rsidRDefault="7F6FAC46" w:rsidP="7F6FAC46">
      <w:r>
        <w:t xml:space="preserve">          </w:t>
      </w:r>
    </w:p>
    <w:p w14:paraId="692F6DFD" w14:textId="723B84D4" w:rsidR="7F6FAC46" w:rsidRDefault="7F6FAC46" w:rsidP="7F6FAC46">
      <w:r>
        <w:t xml:space="preserve">          TMSCar.move(csci::MoveState::msRight);</w:t>
      </w:r>
    </w:p>
    <w:p w14:paraId="2B852128" w14:textId="3357BA07" w:rsidR="7F6FAC46" w:rsidRDefault="7F6FAC46" w:rsidP="7F6FAC46">
      <w:r>
        <w:t xml:space="preserve">          delay(2750);</w:t>
      </w:r>
    </w:p>
    <w:p w14:paraId="435BB609" w14:textId="2AD3BF69" w:rsidR="7F6FAC46" w:rsidRDefault="7F6FAC46" w:rsidP="7F6FAC46">
      <w:r>
        <w:t xml:space="preserve">          TMSCar.move(csci::MoveState::msForward);</w:t>
      </w:r>
    </w:p>
    <w:p w14:paraId="714FB90F" w14:textId="57201FA9" w:rsidR="7F6FAC46" w:rsidRDefault="7F6FAC46" w:rsidP="7F6FAC46">
      <w:r>
        <w:t xml:space="preserve">          delay(6500);</w:t>
      </w:r>
    </w:p>
    <w:p w14:paraId="28A3FD59" w14:textId="61D9A9DD" w:rsidR="7F6FAC46" w:rsidRDefault="7F6FAC46" w:rsidP="7F6FAC46">
      <w:r>
        <w:t xml:space="preserve">          TMSCar.move(csci::MoveState::msRotateCCW); </w:t>
      </w:r>
    </w:p>
    <w:p w14:paraId="196C029F" w14:textId="5F73DBD2" w:rsidR="7F6FAC46" w:rsidRDefault="7F6FAC46" w:rsidP="7F6FAC46">
      <w:r>
        <w:t xml:space="preserve">          delay(650);</w:t>
      </w:r>
    </w:p>
    <w:p w14:paraId="12D85080" w14:textId="1E02DFAD" w:rsidR="7F6FAC46" w:rsidRDefault="7F6FAC46" w:rsidP="7F6FAC46">
      <w:r>
        <w:t xml:space="preserve">          while(TMSCar.getTapeColor() != LineColor)</w:t>
      </w:r>
    </w:p>
    <w:p w14:paraId="75B5A6D2" w14:textId="237AA949" w:rsidR="7F6FAC46" w:rsidRDefault="7F6FAC46" w:rsidP="7F6FAC46">
      <w:r>
        <w:t xml:space="preserve">          {</w:t>
      </w:r>
    </w:p>
    <w:p w14:paraId="6352514C" w14:textId="30F273F8" w:rsidR="7F6FAC46" w:rsidRDefault="7F6FAC46" w:rsidP="7F6FAC46">
      <w:r>
        <w:t xml:space="preserve">            TMSCar.move(csci::MoveState::msLeft);</w:t>
      </w:r>
    </w:p>
    <w:p w14:paraId="2FFFC087" w14:textId="3A322EC5" w:rsidR="7F6FAC46" w:rsidRDefault="7F6FAC46" w:rsidP="7F6FAC46">
      <w:r>
        <w:t xml:space="preserve">          }</w:t>
      </w:r>
    </w:p>
    <w:p w14:paraId="7DEBF016" w14:textId="2A148E1A" w:rsidR="7F6FAC46" w:rsidRDefault="7F6FAC46" w:rsidP="7F6FAC46">
      <w:r>
        <w:t xml:space="preserve">        }</w:t>
      </w:r>
    </w:p>
    <w:p w14:paraId="63F4D874" w14:textId="49F716FA" w:rsidR="7F6FAC46" w:rsidRDefault="7F6FAC46" w:rsidP="7F6FAC46">
      <w:r>
        <w:t xml:space="preserve">        else if ( (rangeDistance &gt; 0.0) &amp;&amp; (rangeDistance &lt; 25.0)  &amp;&amp; (LineColor == csci::TapeColor::blue))</w:t>
      </w:r>
    </w:p>
    <w:p w14:paraId="6EC664DB" w14:textId="605B007E" w:rsidR="7F6FAC46" w:rsidRDefault="7F6FAC46" w:rsidP="7F6FAC46">
      <w:r>
        <w:t xml:space="preserve">        {</w:t>
      </w:r>
    </w:p>
    <w:p w14:paraId="4347542E" w14:textId="274960E0" w:rsidR="7F6FAC46" w:rsidRDefault="7F6FAC46" w:rsidP="7F6FAC46">
      <w:r>
        <w:t xml:space="preserve">          // Yes, stop and wait for obstacle to be removed.</w:t>
      </w:r>
    </w:p>
    <w:p w14:paraId="432440F4" w14:textId="7C50A733" w:rsidR="7F6FAC46" w:rsidRDefault="7F6FAC46" w:rsidP="7F6FAC46">
      <w:r>
        <w:t xml:space="preserve">            </w:t>
      </w:r>
    </w:p>
    <w:p w14:paraId="0BE35988" w14:textId="06CD2B2B" w:rsidR="7F6FAC46" w:rsidRDefault="7F6FAC46" w:rsidP="7F6FAC46">
      <w:r>
        <w:t xml:space="preserve">            TMSCar.move(csci::MoveState::msRight);</w:t>
      </w:r>
    </w:p>
    <w:p w14:paraId="12B98DE9" w14:textId="0601E6B8" w:rsidR="7F6FAC46" w:rsidRDefault="7F6FAC46" w:rsidP="7F6FAC46">
      <w:r>
        <w:t xml:space="preserve">            delay(2750);</w:t>
      </w:r>
    </w:p>
    <w:p w14:paraId="73B8ABAB" w14:textId="5921D6D4" w:rsidR="7F6FAC46" w:rsidRDefault="7F6FAC46" w:rsidP="7F6FAC46">
      <w:r>
        <w:t xml:space="preserve">            TMSCar.move(csci::MoveState::msForward);</w:t>
      </w:r>
    </w:p>
    <w:p w14:paraId="45AB82CE" w14:textId="5C612D77" w:rsidR="7F6FAC46" w:rsidRDefault="7F6FAC46" w:rsidP="7F6FAC46">
      <w:r>
        <w:t xml:space="preserve">            delay(6500);</w:t>
      </w:r>
    </w:p>
    <w:p w14:paraId="7737D0C9" w14:textId="117826CD" w:rsidR="7F6FAC46" w:rsidRDefault="7F6FAC46" w:rsidP="7F6FAC46">
      <w:r>
        <w:t xml:space="preserve">            TMSCar.move(csci::MoveState::msRotateCW); </w:t>
      </w:r>
    </w:p>
    <w:p w14:paraId="647420C4" w14:textId="2CA44800" w:rsidR="7F6FAC46" w:rsidRDefault="7F6FAC46" w:rsidP="7F6FAC46">
      <w:r>
        <w:t xml:space="preserve">            delay(650);</w:t>
      </w:r>
    </w:p>
    <w:p w14:paraId="6DD5E779" w14:textId="7B2ED081" w:rsidR="7F6FAC46" w:rsidRDefault="7F6FAC46" w:rsidP="7F6FAC46">
      <w:r>
        <w:t xml:space="preserve">            while(TMSCar.getTapeColor() != LineColor)</w:t>
      </w:r>
    </w:p>
    <w:p w14:paraId="39BEF6DC" w14:textId="3292993E" w:rsidR="7F6FAC46" w:rsidRDefault="7F6FAC46" w:rsidP="7F6FAC46">
      <w:r>
        <w:t xml:space="preserve">            {</w:t>
      </w:r>
    </w:p>
    <w:p w14:paraId="546356A8" w14:textId="379FFFDB" w:rsidR="7F6FAC46" w:rsidRDefault="7F6FAC46" w:rsidP="7F6FAC46">
      <w:r>
        <w:t xml:space="preserve">              TMSCar.move(csci::MoveState::msLeft);</w:t>
      </w:r>
    </w:p>
    <w:p w14:paraId="77D11891" w14:textId="0A285625" w:rsidR="7F6FAC46" w:rsidRDefault="7F6FAC46" w:rsidP="7F6FAC46">
      <w:r>
        <w:t xml:space="preserve">            }</w:t>
      </w:r>
    </w:p>
    <w:p w14:paraId="4D7EAA3F" w14:textId="68955815" w:rsidR="7F6FAC46" w:rsidRDefault="7F6FAC46" w:rsidP="7F6FAC46">
      <w:r>
        <w:t xml:space="preserve">          </w:t>
      </w:r>
    </w:p>
    <w:p w14:paraId="21FDFC26" w14:textId="70D0DDFC" w:rsidR="7F6FAC46" w:rsidRDefault="7F6FAC46" w:rsidP="7F6FAC46">
      <w:r>
        <w:t xml:space="preserve">        }</w:t>
      </w:r>
    </w:p>
    <w:p w14:paraId="2B26567E" w14:textId="753A0892" w:rsidR="7F6FAC46" w:rsidRDefault="7F6FAC46" w:rsidP="7F6FAC46">
      <w:r>
        <w:t xml:space="preserve">        else</w:t>
      </w:r>
    </w:p>
    <w:p w14:paraId="21679265" w14:textId="44E5F0AA" w:rsidR="7F6FAC46" w:rsidRDefault="7F6FAC46" w:rsidP="7F6FAC46">
      <w:r>
        <w:t xml:space="preserve">        {</w:t>
      </w:r>
    </w:p>
    <w:p w14:paraId="4D6D63CD" w14:textId="2C57F0EF" w:rsidR="7F6FAC46" w:rsidRDefault="7F6FAC46" w:rsidP="7F6FAC46">
      <w:r>
        <w:t xml:space="preserve">          break;  // No, continue on.</w:t>
      </w:r>
    </w:p>
    <w:p w14:paraId="6812D344" w14:textId="756EFBE5" w:rsidR="7F6FAC46" w:rsidRDefault="7F6FAC46" w:rsidP="7F6FAC46">
      <w:r>
        <w:t xml:space="preserve">        }</w:t>
      </w:r>
    </w:p>
    <w:p w14:paraId="16A6CE82" w14:textId="7B59A8B6" w:rsidR="7F6FAC46" w:rsidRDefault="7F6FAC46" w:rsidP="7F6FAC46">
      <w:r>
        <w:t xml:space="preserve">      } while ( true );</w:t>
      </w:r>
    </w:p>
    <w:p w14:paraId="3BC10C05" w14:textId="7F649512" w:rsidR="7F6FAC46" w:rsidRDefault="7F6FAC46" w:rsidP="7F6FAC46">
      <w:r>
        <w:t xml:space="preserve">    }</w:t>
      </w:r>
    </w:p>
    <w:p w14:paraId="0FDF6D33" w14:textId="05C7F983" w:rsidR="7F6FAC46" w:rsidRDefault="7F6FAC46" w:rsidP="7F6FAC46">
      <w:r>
        <w:t xml:space="preserve">  </w:t>
      </w:r>
    </w:p>
    <w:p w14:paraId="578D4E25" w14:textId="1F01B08F" w:rsidR="7F6FAC46" w:rsidRDefault="7F6FAC46" w:rsidP="7F6FAC46">
      <w:r>
        <w:t xml:space="preserve">    // Car has moved one line width.  If car is not over the tape...</w:t>
      </w:r>
    </w:p>
    <w:p w14:paraId="0BAAA7B5" w14:textId="2F68D900" w:rsidR="7F6FAC46" w:rsidRDefault="7F6FAC46" w:rsidP="7F6FAC46">
      <w:r>
        <w:t xml:space="preserve">    </w:t>
      </w:r>
    </w:p>
    <w:p w14:paraId="517C89B2" w14:textId="077621B3" w:rsidR="7F6FAC46" w:rsidRDefault="7F6FAC46" w:rsidP="7F6FAC46">
      <w:r>
        <w:t xml:space="preserve">    if (TMSCar.getTapeColor() == csci::TapeColor::blue &amp;&amp; LineColor == csci::TapeColor::red)</w:t>
      </w:r>
    </w:p>
    <w:p w14:paraId="547B47C3" w14:textId="4197E2B6" w:rsidR="7F6FAC46" w:rsidRDefault="7F6FAC46" w:rsidP="7F6FAC46">
      <w:r>
        <w:t xml:space="preserve">    {</w:t>
      </w:r>
    </w:p>
    <w:p w14:paraId="6C10060B" w14:textId="6765A92D" w:rsidR="7F6FAC46" w:rsidRDefault="7F6FAC46" w:rsidP="7F6FAC46">
      <w:r>
        <w:t xml:space="preserve">     TMSCar.move(csci::MoveState::msForward);</w:t>
      </w:r>
    </w:p>
    <w:p w14:paraId="2AD99C16" w14:textId="4869F57B" w:rsidR="7F6FAC46" w:rsidRDefault="7F6FAC46" w:rsidP="7F6FAC46">
      <w:r>
        <w:t xml:space="preserve">      delay(300);</w:t>
      </w:r>
    </w:p>
    <w:p w14:paraId="5BC3CE71" w14:textId="1227A434" w:rsidR="7F6FAC46" w:rsidRDefault="7F6FAC46" w:rsidP="7F6FAC46">
      <w:r>
        <w:t xml:space="preserve">      if (TMSCar.getTapeColor() == csci::TapeColor::blue)</w:t>
      </w:r>
    </w:p>
    <w:p w14:paraId="5A14C1E1" w14:textId="3426D883" w:rsidR="7F6FAC46" w:rsidRDefault="7F6FAC46" w:rsidP="7F6FAC46">
      <w:r>
        <w:t xml:space="preserve">      {</w:t>
      </w:r>
    </w:p>
    <w:p w14:paraId="5187F13B" w14:textId="4344CE62" w:rsidR="7F6FAC46" w:rsidRDefault="7F6FAC46" w:rsidP="7F6FAC46">
      <w:r>
        <w:t xml:space="preserve">        TMSCar.move(csci::MoveState::msRotateCW);</w:t>
      </w:r>
    </w:p>
    <w:p w14:paraId="7D2FBFD9" w14:textId="09CAC89C" w:rsidR="7F6FAC46" w:rsidRDefault="7F6FAC46" w:rsidP="7F6FAC46">
      <w:r>
        <w:t xml:space="preserve">        delay(4700);</w:t>
      </w:r>
    </w:p>
    <w:p w14:paraId="1DCA317E" w14:textId="3F5C36A7" w:rsidR="7F6FAC46" w:rsidRDefault="7F6FAC46" w:rsidP="7F6FAC46">
      <w:r>
        <w:t xml:space="preserve">        TMSCar.move(csci::MoveState::msForward);</w:t>
      </w:r>
    </w:p>
    <w:p w14:paraId="0D46B927" w14:textId="7D55FFAC" w:rsidR="7F6FAC46" w:rsidRDefault="7F6FAC46" w:rsidP="7F6FAC46">
      <w:r>
        <w:t xml:space="preserve">        delay(500);</w:t>
      </w:r>
    </w:p>
    <w:p w14:paraId="4CA83DD7" w14:textId="0CD35EE5" w:rsidR="7F6FAC46" w:rsidRDefault="7F6FAC46" w:rsidP="7F6FAC46">
      <w:r>
        <w:t xml:space="preserve">        TMSCar.move(csci::MoveState::msLeft);</w:t>
      </w:r>
    </w:p>
    <w:p w14:paraId="10E93BB5" w14:textId="33898FC0" w:rsidR="7F6FAC46" w:rsidRDefault="7F6FAC46" w:rsidP="7F6FAC46">
      <w:r>
        <w:t xml:space="preserve">        delay(950);</w:t>
      </w:r>
    </w:p>
    <w:p w14:paraId="6DBAAFA0" w14:textId="49A7E031" w:rsidR="7F6FAC46" w:rsidRDefault="7F6FAC46" w:rsidP="7F6FAC46">
      <w:r>
        <w:t xml:space="preserve">        LineColor = csci::TapeColor::blue;</w:t>
      </w:r>
    </w:p>
    <w:p w14:paraId="3ED8361B" w14:textId="273DB659" w:rsidR="7F6FAC46" w:rsidRDefault="7F6FAC46" w:rsidP="7F6FAC46">
      <w:r>
        <w:t xml:space="preserve">      }</w:t>
      </w:r>
    </w:p>
    <w:p w14:paraId="1FB4EC67" w14:textId="79F3CC04" w:rsidR="7F6FAC46" w:rsidRDefault="7F6FAC46" w:rsidP="7F6FAC46">
      <w:r>
        <w:t xml:space="preserve">    }</w:t>
      </w:r>
    </w:p>
    <w:p w14:paraId="2ABA4655" w14:textId="00077D48" w:rsidR="7F6FAC46" w:rsidRDefault="7F6FAC46" w:rsidP="7F6FAC46">
      <w:r>
        <w:t xml:space="preserve">    if (LineColor == csci::TapeColor::blue &amp;&amp; TMSCar.getTapeColor() == csci::TapeColor::red)</w:t>
      </w:r>
    </w:p>
    <w:p w14:paraId="3A173766" w14:textId="11D53BDF" w:rsidR="7F6FAC46" w:rsidRDefault="7F6FAC46" w:rsidP="7F6FAC46">
      <w:r>
        <w:t xml:space="preserve">    {</w:t>
      </w:r>
    </w:p>
    <w:p w14:paraId="20F7AC39" w14:textId="7F741806" w:rsidR="7F6FAC46" w:rsidRDefault="7F6FAC46" w:rsidP="7F6FAC46">
      <w:r>
        <w:t xml:space="preserve">      if (red &lt; 1)</w:t>
      </w:r>
    </w:p>
    <w:p w14:paraId="57B21A42" w14:textId="1C375D70" w:rsidR="7F6FAC46" w:rsidRDefault="7F6FAC46" w:rsidP="7F6FAC46">
      <w:r>
        <w:t xml:space="preserve">      {</w:t>
      </w:r>
    </w:p>
    <w:p w14:paraId="68C3DE28" w14:textId="2ACA7C41" w:rsidR="7F6FAC46" w:rsidRDefault="7F6FAC46" w:rsidP="7F6FAC46">
      <w:r>
        <w:t xml:space="preserve">        TMSCar.move(csci::MoveState::msForward);</w:t>
      </w:r>
    </w:p>
    <w:p w14:paraId="74ECC580" w14:textId="25420D97" w:rsidR="7F6FAC46" w:rsidRDefault="7F6FAC46" w:rsidP="7F6FAC46">
      <w:r>
        <w:t xml:space="preserve">        delay(1200);</w:t>
      </w:r>
    </w:p>
    <w:p w14:paraId="550AC4D3" w14:textId="0DDDECC9" w:rsidR="7F6FAC46" w:rsidRDefault="7F6FAC46" w:rsidP="7F6FAC46">
      <w:r>
        <w:t xml:space="preserve">       </w:t>
      </w:r>
    </w:p>
    <w:p w14:paraId="75ECAF69" w14:textId="20DEAF0F" w:rsidR="7F6FAC46" w:rsidRDefault="7F6FAC46" w:rsidP="7F6FAC46">
      <w:r>
        <w:t xml:space="preserve">        red++;</w:t>
      </w:r>
    </w:p>
    <w:p w14:paraId="17543AD0" w14:textId="3208DA4E" w:rsidR="7F6FAC46" w:rsidRDefault="7F6FAC46" w:rsidP="7F6FAC46">
      <w:r>
        <w:t xml:space="preserve">      }</w:t>
      </w:r>
    </w:p>
    <w:p w14:paraId="227E81EA" w14:textId="1154D4A8" w:rsidR="7F6FAC46" w:rsidRDefault="7F6FAC46" w:rsidP="7F6FAC46">
      <w:r>
        <w:t xml:space="preserve">      else</w:t>
      </w:r>
    </w:p>
    <w:p w14:paraId="163C6DAD" w14:textId="42FEA636" w:rsidR="7F6FAC46" w:rsidRDefault="7F6FAC46" w:rsidP="7F6FAC46">
      <w:r>
        <w:t xml:space="preserve">      {</w:t>
      </w:r>
    </w:p>
    <w:p w14:paraId="15006A96" w14:textId="2EBDBA04" w:rsidR="7F6FAC46" w:rsidRDefault="7F6FAC46" w:rsidP="7F6FAC46">
      <w:r>
        <w:t xml:space="preserve">        SpeedFraction = 0.50;</w:t>
      </w:r>
    </w:p>
    <w:p w14:paraId="343F43D0" w14:textId="26FD2B89" w:rsidR="7F6FAC46" w:rsidRDefault="7F6FAC46" w:rsidP="7F6FAC46">
      <w:r>
        <w:t xml:space="preserve">        TMSCar.setSpeedFraction(SpeedFraction);</w:t>
      </w:r>
    </w:p>
    <w:p w14:paraId="147D1FA7" w14:textId="627EABBF" w:rsidR="7F6FAC46" w:rsidRDefault="7F6FAC46" w:rsidP="7F6FAC46">
      <w:r>
        <w:t xml:space="preserve">        TMSCar.move(csci::MoveState::msRotateCW);</w:t>
      </w:r>
    </w:p>
    <w:p w14:paraId="47D497D4" w14:textId="121E4B45" w:rsidR="7F6FAC46" w:rsidRDefault="7F6FAC46" w:rsidP="7F6FAC46">
      <w:r>
        <w:t xml:space="preserve">        delay(6000);</w:t>
      </w:r>
    </w:p>
    <w:p w14:paraId="4C19694B" w14:textId="6386316B" w:rsidR="7F6FAC46" w:rsidRDefault="7F6FAC46" w:rsidP="7F6FAC46">
      <w:r>
        <w:t xml:space="preserve">        TMSCar.stop();</w:t>
      </w:r>
    </w:p>
    <w:p w14:paraId="79AB18C5" w14:textId="5CC9360F" w:rsidR="7F6FAC46" w:rsidRDefault="7F6FAC46" w:rsidP="7F6FAC46">
      <w:r>
        <w:t xml:space="preserve">        exit(0); </w:t>
      </w:r>
    </w:p>
    <w:p w14:paraId="30C90145" w14:textId="0DA2C2B2" w:rsidR="7F6FAC46" w:rsidRDefault="7F6FAC46" w:rsidP="7F6FAC46">
      <w:r>
        <w:t xml:space="preserve">      }   </w:t>
      </w:r>
    </w:p>
    <w:p w14:paraId="068F3CA1" w14:textId="07D5EBE8" w:rsidR="7F6FAC46" w:rsidRDefault="7F6FAC46" w:rsidP="7F6FAC46">
      <w:r>
        <w:t xml:space="preserve">  }</w:t>
      </w:r>
    </w:p>
    <w:p w14:paraId="19F580B3" w14:textId="7381CBB9" w:rsidR="7F6FAC46" w:rsidRDefault="7F6FAC46" w:rsidP="7F6FAC46">
      <w:r>
        <w:t xml:space="preserve">    </w:t>
      </w:r>
    </w:p>
    <w:p w14:paraId="1BF6B9E5" w14:textId="2DBCEB74" w:rsidR="7F6FAC46" w:rsidRDefault="7F6FAC46" w:rsidP="7F6FAC46">
      <w:r>
        <w:t xml:space="preserve">    if ( TMSCar.getTapeColor() != LineColor )</w:t>
      </w:r>
    </w:p>
    <w:p w14:paraId="321EA5B1" w14:textId="55F64FAF" w:rsidR="7F6FAC46" w:rsidRDefault="7F6FAC46" w:rsidP="7F6FAC46">
      <w:r>
        <w:t xml:space="preserve">    {</w:t>
      </w:r>
    </w:p>
    <w:p w14:paraId="5DDB7EB5" w14:textId="1BE16F8D" w:rsidR="7F6FAC46" w:rsidRDefault="7F6FAC46" w:rsidP="7F6FAC46">
      <w:r>
        <w:t xml:space="preserve">      // Attempt to re-acquire tape line with short search arc.</w:t>
      </w:r>
    </w:p>
    <w:p w14:paraId="382CD76B" w14:textId="2F7F7A8F" w:rsidR="7F6FAC46" w:rsidRDefault="7F6FAC46" w:rsidP="7F6FAC46">
      <w:r>
        <w:t xml:space="preserve">        </w:t>
      </w:r>
    </w:p>
    <w:p w14:paraId="403FC2A5" w14:textId="2475B8F8" w:rsidR="7F6FAC46" w:rsidRDefault="7F6FAC46" w:rsidP="7F6FAC46">
      <w:r>
        <w:t xml:space="preserve">      if ( !AquireTapeLine(TMSCar, LineColor, 3 * travelTime, rotDir) )</w:t>
      </w:r>
    </w:p>
    <w:p w14:paraId="3554F78D" w14:textId="51374094" w:rsidR="7F6FAC46" w:rsidRDefault="7F6FAC46" w:rsidP="7F6FAC46">
      <w:r>
        <w:t xml:space="preserve">      {</w:t>
      </w:r>
    </w:p>
    <w:p w14:paraId="4FB991C9" w14:textId="00F544B3" w:rsidR="7F6FAC46" w:rsidRDefault="7F6FAC46" w:rsidP="7F6FAC46">
      <w:r>
        <w:t xml:space="preserve">        // Attempt to re-acquire tape line with longer search arc.</w:t>
      </w:r>
    </w:p>
    <w:p w14:paraId="76DFEFAC" w14:textId="7F5D3AB3" w:rsidR="7F6FAC46" w:rsidRDefault="7F6FAC46" w:rsidP="7F6FAC46">
      <w:r>
        <w:t xml:space="preserve"> </w:t>
      </w:r>
    </w:p>
    <w:p w14:paraId="6EAD3573" w14:textId="6BFD79D4" w:rsidR="7F6FAC46" w:rsidRDefault="7F6FAC46" w:rsidP="7F6FAC46">
      <w:r>
        <w:t xml:space="preserve">        if ( !AquireTapeLine(TMSCar, LineColor, 21 * travelTime, rotDir) )</w:t>
      </w:r>
    </w:p>
    <w:p w14:paraId="72B45FB4" w14:textId="32CE92A2" w:rsidR="7F6FAC46" w:rsidRDefault="7F6FAC46" w:rsidP="7F6FAC46">
      <w:r>
        <w:t xml:space="preserve">        {</w:t>
      </w:r>
    </w:p>
    <w:p w14:paraId="1A4ACDC3" w14:textId="7888B838" w:rsidR="7F6FAC46" w:rsidRDefault="7F6FAC46" w:rsidP="7F6FAC46">
      <w:r>
        <w:t xml:space="preserve">          // *** Currently stop car and wait for human assistance. ***</w:t>
      </w:r>
    </w:p>
    <w:p w14:paraId="0D851D3B" w14:textId="5B0F7C41" w:rsidR="7F6FAC46" w:rsidRDefault="7F6FAC46" w:rsidP="7F6FAC46">
      <w:r>
        <w:t xml:space="preserve">          </w:t>
      </w:r>
    </w:p>
    <w:p w14:paraId="1175B127" w14:textId="1776B9FE" w:rsidR="7F6FAC46" w:rsidRDefault="7F6FAC46" w:rsidP="7F6FAC46">
      <w:r>
        <w:t xml:space="preserve">          </w:t>
      </w:r>
    </w:p>
    <w:p w14:paraId="62F517D2" w14:textId="7DDC0A24" w:rsidR="7F6FAC46" w:rsidRDefault="7F6FAC46" w:rsidP="7F6FAC46">
      <w:r>
        <w:t xml:space="preserve">        }</w:t>
      </w:r>
    </w:p>
    <w:p w14:paraId="4D6A902A" w14:textId="631BDFBA" w:rsidR="7F6FAC46" w:rsidRDefault="7F6FAC46" w:rsidP="7F6FAC46">
      <w:r>
        <w:t xml:space="preserve">      }</w:t>
      </w:r>
    </w:p>
    <w:p w14:paraId="731B6BD1" w14:textId="442DD8AA" w:rsidR="7F6FAC46" w:rsidRDefault="7F6FAC46" w:rsidP="7F6FAC46">
      <w:r>
        <w:t xml:space="preserve"> </w:t>
      </w:r>
    </w:p>
    <w:p w14:paraId="7AFFDC61" w14:textId="28FA25D1" w:rsidR="7F6FAC46" w:rsidRDefault="7F6FAC46" w:rsidP="7F6FAC46">
      <w:r>
        <w:t xml:space="preserve">      // Successfully relocated the tape line.</w:t>
      </w:r>
    </w:p>
    <w:p w14:paraId="18C4DF95" w14:textId="0940E500" w:rsidR="7F6FAC46" w:rsidRDefault="7F6FAC46" w:rsidP="7F6FAC46">
      <w:r>
        <w:t xml:space="preserve">      // We're at the edge of the tape, still moving.</w:t>
      </w:r>
    </w:p>
    <w:p w14:paraId="7C8B23AD" w14:textId="0D2A2CA4" w:rsidR="7F6FAC46" w:rsidRDefault="7F6FAC46" w:rsidP="7F6FAC46">
      <w:r>
        <w:t xml:space="preserve">      // Travel 1/5 tape width further so definitely over tape.</w:t>
      </w:r>
    </w:p>
    <w:p w14:paraId="7A44BC8C" w14:textId="5814F104" w:rsidR="7F6FAC46" w:rsidRDefault="7F6FAC46" w:rsidP="7F6FAC46">
      <w:r>
        <w:t xml:space="preserve"> </w:t>
      </w:r>
    </w:p>
    <w:p w14:paraId="73AE85E3" w14:textId="54F17A11" w:rsidR="7F6FAC46" w:rsidRDefault="7F6FAC46" w:rsidP="7F6FAC46">
      <w:r>
        <w:t xml:space="preserve">      csci::WaitMillis(travelTime / 5);</w:t>
      </w:r>
    </w:p>
    <w:p w14:paraId="01F600B4" w14:textId="208F151F" w:rsidR="7F6FAC46" w:rsidRDefault="7F6FAC46" w:rsidP="7F6FAC46">
      <w:r>
        <w:t xml:space="preserve">    }</w:t>
      </w:r>
    </w:p>
    <w:p w14:paraId="4A0D614B" w14:textId="789B2480" w:rsidR="7F6FAC46" w:rsidRDefault="7F6FAC46" w:rsidP="7F6FAC46">
      <w:r>
        <w:t xml:space="preserve">  }</w:t>
      </w:r>
    </w:p>
    <w:p w14:paraId="125FC737" w14:textId="5FD306AA" w:rsidR="7F6FAC46" w:rsidRDefault="7F6FAC46" w:rsidP="7F6FAC46">
      <w:r>
        <w:t>}</w:t>
      </w:r>
    </w:p>
    <w:p w14:paraId="4A4684B0" w14:textId="3091A918" w:rsidR="7F6FAC46" w:rsidRDefault="7F6FAC46" w:rsidP="7F6FAC46">
      <w:r>
        <w:t xml:space="preserve"> </w:t>
      </w:r>
    </w:p>
    <w:p w14:paraId="1A34BC94" w14:textId="46460716" w:rsidR="7F6FAC46" w:rsidRDefault="7F6FAC46" w:rsidP="7F6FAC46">
      <w:r>
        <w:t>// Routine to aquire the tape line.</w:t>
      </w:r>
    </w:p>
    <w:p w14:paraId="626301F4" w14:textId="25AB483E" w:rsidR="7F6FAC46" w:rsidRDefault="7F6FAC46" w:rsidP="7F6FAC46">
      <w:r>
        <w:t>// Assumes the car is off the tape line, but we don't necessarily</w:t>
      </w:r>
    </w:p>
    <w:p w14:paraId="285C1F45" w14:textId="5248DFB0" w:rsidR="7F6FAC46" w:rsidRDefault="7F6FAC46" w:rsidP="7F6FAC46">
      <w:r>
        <w:t>// know which side of the tape the sensor is over.  "rotDir" is</w:t>
      </w:r>
    </w:p>
    <w:p w14:paraId="5AF477A9" w14:textId="29B25D65" w:rsidR="7F6FAC46" w:rsidRDefault="7F6FAC46" w:rsidP="7F6FAC46">
      <w:r>
        <w:t>// the initial rotation direction (msRotateCW or msRotateCCW) to sweep.</w:t>
      </w:r>
    </w:p>
    <w:p w14:paraId="5CE24930" w14:textId="3B8F2B82" w:rsidR="7F6FAC46" w:rsidRDefault="7F6FAC46" w:rsidP="7F6FAC46">
      <w:r>
        <w:t>// "sweepTime" is the time (in milliseconds) to sweep looking for</w:t>
      </w:r>
    </w:p>
    <w:p w14:paraId="6ABEEB2C" w14:textId="2B9B3FF4" w:rsidR="7F6FAC46" w:rsidRDefault="7F6FAC46" w:rsidP="7F6FAC46">
      <w:r>
        <w:t>// the tape line.</w:t>
      </w:r>
    </w:p>
    <w:p w14:paraId="4396A64F" w14:textId="1B1A0D49" w:rsidR="7F6FAC46" w:rsidRDefault="7F6FAC46" w:rsidP="7F6FAC46">
      <w:r>
        <w:t>//</w:t>
      </w:r>
    </w:p>
    <w:p w14:paraId="2CE8DD69" w14:textId="5E0F5F76" w:rsidR="7F6FAC46" w:rsidRDefault="7F6FAC46" w:rsidP="7F6FAC46">
      <w:r>
        <w:t>// Returns "true" if we successfully aquired the tape.</w:t>
      </w:r>
    </w:p>
    <w:p w14:paraId="291261D8" w14:textId="3946F1D6" w:rsidR="7F6FAC46" w:rsidRDefault="7F6FAC46" w:rsidP="7F6FAC46">
      <w:r>
        <w:t>// Returns "false" if unsucessful.</w:t>
      </w:r>
    </w:p>
    <w:p w14:paraId="571FA4B9" w14:textId="1ED719DA" w:rsidR="7F6FAC46" w:rsidRDefault="7F6FAC46" w:rsidP="7F6FAC46">
      <w:r>
        <w:t>//</w:t>
      </w:r>
    </w:p>
    <w:p w14:paraId="622D9F3E" w14:textId="18772030" w:rsidR="7F6FAC46" w:rsidRDefault="7F6FAC46" w:rsidP="7F6FAC46">
      <w:r>
        <w:t>// Note: In either case, car is still moving.</w:t>
      </w:r>
    </w:p>
    <w:p w14:paraId="35BB2EBE" w14:textId="1E4D9213" w:rsidR="7F6FAC46" w:rsidRDefault="7F6FAC46" w:rsidP="7F6FAC46">
      <w:r>
        <w:t>//</w:t>
      </w:r>
    </w:p>
    <w:p w14:paraId="020C6B16" w14:textId="069D39FC" w:rsidR="7F6FAC46" w:rsidRDefault="7F6FAC46" w:rsidP="7F6FAC46">
      <w:r>
        <w:t>// Upon return, "rotDir" will contain the last rotation direction.</w:t>
      </w:r>
    </w:p>
    <w:p w14:paraId="1C19A430" w14:textId="19E37E87" w:rsidR="7F6FAC46" w:rsidRDefault="7F6FAC46" w:rsidP="7F6FAC46">
      <w:r>
        <w:t>// (This is a good candidate for the initial direction the next</w:t>
      </w:r>
    </w:p>
    <w:p w14:paraId="3A1A4804" w14:textId="4054A9CB" w:rsidR="7F6FAC46" w:rsidRDefault="7F6FAC46" w:rsidP="7F6FAC46">
      <w:r>
        <w:t>// time the routine is called.)</w:t>
      </w:r>
    </w:p>
    <w:p w14:paraId="707E5B99" w14:textId="25E2C908" w:rsidR="7F6FAC46" w:rsidRDefault="7F6FAC46" w:rsidP="7F6FAC46">
      <w:r>
        <w:t xml:space="preserve"> </w:t>
      </w:r>
    </w:p>
    <w:p w14:paraId="62AABD18" w14:textId="46226D61" w:rsidR="7F6FAC46" w:rsidRDefault="7F6FAC46" w:rsidP="7F6FAC46">
      <w:r>
        <w:t>bool AquireTapeLine(csci::TMSmartCar&amp; car, csci::TapeColor lineColor,</w:t>
      </w:r>
    </w:p>
    <w:p w14:paraId="0A7B0EE0" w14:textId="397C2A27" w:rsidR="7F6FAC46" w:rsidRDefault="7F6FAC46" w:rsidP="7F6FAC46">
      <w:r>
        <w:t xml:space="preserve">                    uint32_t sweepTime, csci::MoveState&amp; rotDir)</w:t>
      </w:r>
    </w:p>
    <w:p w14:paraId="7C7306FA" w14:textId="1E381C13" w:rsidR="7F6FAC46" w:rsidRDefault="7F6FAC46" w:rsidP="7F6FAC46">
      <w:r>
        <w:t>{</w:t>
      </w:r>
    </w:p>
    <w:p w14:paraId="0774BBEF" w14:textId="08906888" w:rsidR="7F6FAC46" w:rsidRDefault="7F6FAC46" w:rsidP="7F6FAC46">
      <w:r>
        <w:t xml:space="preserve">  if (TMSCar.getTapeColor() == csci::TapeColor::blue &amp;&amp; LineColor == csci::TapeColor::red)</w:t>
      </w:r>
    </w:p>
    <w:p w14:paraId="44E35525" w14:textId="6F80D893" w:rsidR="7F6FAC46" w:rsidRDefault="7F6FAC46" w:rsidP="7F6FAC46">
      <w:r>
        <w:t xml:space="preserve">    {</w:t>
      </w:r>
    </w:p>
    <w:p w14:paraId="365FFA08" w14:textId="2E4C74EA" w:rsidR="7F6FAC46" w:rsidRDefault="7F6FAC46" w:rsidP="7F6FAC46">
      <w:r>
        <w:t xml:space="preserve">      TMSCar.move(csci::MoveState::msForward);</w:t>
      </w:r>
    </w:p>
    <w:p w14:paraId="15E08142" w14:textId="2564957B" w:rsidR="7F6FAC46" w:rsidRDefault="7F6FAC46" w:rsidP="7F6FAC46">
      <w:r>
        <w:t xml:space="preserve">      delay(300);</w:t>
      </w:r>
    </w:p>
    <w:p w14:paraId="50C893A4" w14:textId="731CCC34" w:rsidR="7F6FAC46" w:rsidRDefault="7F6FAC46" w:rsidP="7F6FAC46">
      <w:r>
        <w:t xml:space="preserve">      if (TMSCar.getTapeColor() == csci::TapeColor::blue)</w:t>
      </w:r>
    </w:p>
    <w:p w14:paraId="7CB18B05" w14:textId="35BF8069" w:rsidR="7F6FAC46" w:rsidRDefault="7F6FAC46" w:rsidP="7F6FAC46">
      <w:r>
        <w:t xml:space="preserve">      {</w:t>
      </w:r>
    </w:p>
    <w:p w14:paraId="7AA7F439" w14:textId="7B2BA88A" w:rsidR="7F6FAC46" w:rsidRDefault="7F6FAC46" w:rsidP="7F6FAC46">
      <w:r>
        <w:t xml:space="preserve">        TMSCar.move(csci::MoveState::msRotateCW);</w:t>
      </w:r>
    </w:p>
    <w:p w14:paraId="72B3CA7D" w14:textId="51D33FCA" w:rsidR="7F6FAC46" w:rsidRDefault="7F6FAC46" w:rsidP="7F6FAC46">
      <w:r>
        <w:t xml:space="preserve">        delay(4700);</w:t>
      </w:r>
    </w:p>
    <w:p w14:paraId="4809879C" w14:textId="59CE0D36" w:rsidR="7F6FAC46" w:rsidRDefault="7F6FAC46" w:rsidP="7F6FAC46">
      <w:r>
        <w:t xml:space="preserve">        TMSCar.move(csci::MoveState::msForward);</w:t>
      </w:r>
    </w:p>
    <w:p w14:paraId="7D884B43" w14:textId="440089DF" w:rsidR="7F6FAC46" w:rsidRDefault="7F6FAC46" w:rsidP="7F6FAC46">
      <w:r>
        <w:t xml:space="preserve">        delay(500);</w:t>
      </w:r>
    </w:p>
    <w:p w14:paraId="58F5221F" w14:textId="79237481" w:rsidR="7F6FAC46" w:rsidRDefault="7F6FAC46" w:rsidP="7F6FAC46">
      <w:r>
        <w:t xml:space="preserve">        TMSCar.move(csci::MoveState::msLeft);</w:t>
      </w:r>
    </w:p>
    <w:p w14:paraId="2D4BEC50" w14:textId="0C0CAECD" w:rsidR="7F6FAC46" w:rsidRDefault="7F6FAC46" w:rsidP="7F6FAC46">
      <w:r>
        <w:t xml:space="preserve">        delay(950);</w:t>
      </w:r>
    </w:p>
    <w:p w14:paraId="539B6C11" w14:textId="6B37D5F8" w:rsidR="7F6FAC46" w:rsidRDefault="7F6FAC46" w:rsidP="7F6FAC46">
      <w:r>
        <w:t xml:space="preserve">        LineColor = csci::TapeColor::blue;</w:t>
      </w:r>
    </w:p>
    <w:p w14:paraId="72AEC58C" w14:textId="707F1E86" w:rsidR="7F6FAC46" w:rsidRDefault="7F6FAC46" w:rsidP="7F6FAC46">
      <w:r>
        <w:t xml:space="preserve">      }</w:t>
      </w:r>
    </w:p>
    <w:p w14:paraId="2E541D65" w14:textId="69E4BB7B" w:rsidR="7F6FAC46" w:rsidRDefault="7F6FAC46" w:rsidP="7F6FAC46">
      <w:r>
        <w:t xml:space="preserve">    }</w:t>
      </w:r>
    </w:p>
    <w:p w14:paraId="3DF54F1D" w14:textId="7E2D6965" w:rsidR="7F6FAC46" w:rsidRDefault="7F6FAC46" w:rsidP="7F6FAC46">
      <w:r>
        <w:t xml:space="preserve">  if (LineColor == csci::TapeColor::blue &amp;&amp; TMSCar.getTapeColor() == csci::TapeColor::red)</w:t>
      </w:r>
    </w:p>
    <w:p w14:paraId="6774A584" w14:textId="22AC39FC" w:rsidR="7F6FAC46" w:rsidRDefault="7F6FAC46" w:rsidP="7F6FAC46">
      <w:r>
        <w:t xml:space="preserve">  {</w:t>
      </w:r>
    </w:p>
    <w:p w14:paraId="0A61D181" w14:textId="29EF8A32" w:rsidR="7F6FAC46" w:rsidRDefault="7F6FAC46" w:rsidP="7F6FAC46">
      <w:r>
        <w:t xml:space="preserve">      if (red &lt; 1)</w:t>
      </w:r>
    </w:p>
    <w:p w14:paraId="50B4E8A9" w14:textId="6D4BE0A4" w:rsidR="7F6FAC46" w:rsidRDefault="7F6FAC46" w:rsidP="7F6FAC46">
      <w:r>
        <w:t xml:space="preserve">      {</w:t>
      </w:r>
    </w:p>
    <w:p w14:paraId="27733BBF" w14:textId="4A52B7B6" w:rsidR="7F6FAC46" w:rsidRDefault="7F6FAC46" w:rsidP="7F6FAC46">
      <w:r>
        <w:t xml:space="preserve">        TMSCar.move(csci::MoveState::msForward);</w:t>
      </w:r>
    </w:p>
    <w:p w14:paraId="07F73FE5" w14:textId="34A76E37" w:rsidR="7F6FAC46" w:rsidRDefault="7F6FAC46" w:rsidP="7F6FAC46">
      <w:r>
        <w:t xml:space="preserve">        delay(1200);</w:t>
      </w:r>
    </w:p>
    <w:p w14:paraId="3AD57EF6" w14:textId="6BCFB737" w:rsidR="7F6FAC46" w:rsidRDefault="7F6FAC46" w:rsidP="7F6FAC46">
      <w:r>
        <w:t xml:space="preserve">       </w:t>
      </w:r>
    </w:p>
    <w:p w14:paraId="64067C23" w14:textId="692AA09C" w:rsidR="7F6FAC46" w:rsidRDefault="7F6FAC46" w:rsidP="7F6FAC46">
      <w:r>
        <w:t xml:space="preserve">        red++;</w:t>
      </w:r>
    </w:p>
    <w:p w14:paraId="71B06FB5" w14:textId="7B4F9836" w:rsidR="7F6FAC46" w:rsidRDefault="7F6FAC46" w:rsidP="7F6FAC46">
      <w:r>
        <w:t xml:space="preserve">      }</w:t>
      </w:r>
    </w:p>
    <w:p w14:paraId="4077B752" w14:textId="5D20EFAF" w:rsidR="7F6FAC46" w:rsidRDefault="7F6FAC46" w:rsidP="7F6FAC46">
      <w:r>
        <w:t xml:space="preserve">      else</w:t>
      </w:r>
    </w:p>
    <w:p w14:paraId="5C1E35EA" w14:textId="76851856" w:rsidR="7F6FAC46" w:rsidRDefault="7F6FAC46" w:rsidP="7F6FAC46">
      <w:r>
        <w:t xml:space="preserve">      {</w:t>
      </w:r>
    </w:p>
    <w:p w14:paraId="5EE60B7A" w14:textId="464E1ED5" w:rsidR="7F6FAC46" w:rsidRDefault="7F6FAC46" w:rsidP="7F6FAC46">
      <w:r>
        <w:t xml:space="preserve">        SpeedFraction = 0.50;</w:t>
      </w:r>
    </w:p>
    <w:p w14:paraId="262A5874" w14:textId="22F22DFB" w:rsidR="7F6FAC46" w:rsidRDefault="7F6FAC46" w:rsidP="7F6FAC46">
      <w:r>
        <w:t xml:space="preserve">        TMSCar.setSpeedFraction(SpeedFraction);</w:t>
      </w:r>
    </w:p>
    <w:p w14:paraId="7FD04E08" w14:textId="208DB3D9" w:rsidR="7F6FAC46" w:rsidRDefault="7F6FAC46" w:rsidP="7F6FAC46">
      <w:r>
        <w:t xml:space="preserve">        TMSCar.move(csci::MoveState::msRotateCW);</w:t>
      </w:r>
    </w:p>
    <w:p w14:paraId="79AAE84A" w14:textId="12B3AD1D" w:rsidR="7F6FAC46" w:rsidRDefault="7F6FAC46" w:rsidP="7F6FAC46">
      <w:r>
        <w:t xml:space="preserve">        delay(6000);</w:t>
      </w:r>
    </w:p>
    <w:p w14:paraId="711985E8" w14:textId="72C7A6E5" w:rsidR="7F6FAC46" w:rsidRDefault="7F6FAC46" w:rsidP="7F6FAC46">
      <w:r>
        <w:t xml:space="preserve">        TMSCar.stop();</w:t>
      </w:r>
    </w:p>
    <w:p w14:paraId="475347B5" w14:textId="1E6817D9" w:rsidR="7F6FAC46" w:rsidRDefault="7F6FAC46" w:rsidP="7F6FAC46">
      <w:r>
        <w:t xml:space="preserve">        exit(0); </w:t>
      </w:r>
    </w:p>
    <w:p w14:paraId="736EED5E" w14:textId="023130FE" w:rsidR="7F6FAC46" w:rsidRDefault="7F6FAC46" w:rsidP="7F6FAC46">
      <w:r>
        <w:t xml:space="preserve">      } </w:t>
      </w:r>
    </w:p>
    <w:p w14:paraId="1E957F5E" w14:textId="5B34A4CF" w:rsidR="7F6FAC46" w:rsidRDefault="7F6FAC46" w:rsidP="7F6FAC46">
      <w:r>
        <w:t xml:space="preserve">  }</w:t>
      </w:r>
    </w:p>
    <w:p w14:paraId="124A010C" w14:textId="3D0E29F3" w:rsidR="7F6FAC46" w:rsidRDefault="7F6FAC46" w:rsidP="7F6FAC46">
      <w:r>
        <w:t xml:space="preserve">  </w:t>
      </w:r>
    </w:p>
    <w:p w14:paraId="6FBCAC76" w14:textId="5BE9D14F" w:rsidR="7F6FAC46" w:rsidRDefault="7F6FAC46" w:rsidP="7F6FAC46">
      <w:r>
        <w:t xml:space="preserve">  // </w:t>
      </w:r>
    </w:p>
    <w:p w14:paraId="6AB214BA" w14:textId="4AECAEAC" w:rsidR="7F6FAC46" w:rsidRDefault="7F6FAC46" w:rsidP="7F6FAC46">
      <w:r>
        <w:t xml:space="preserve">  //Rotate initial direction looking for the tape...</w:t>
      </w:r>
    </w:p>
    <w:p w14:paraId="7F84110A" w14:textId="41BADD34" w:rsidR="7F6FAC46" w:rsidRDefault="7F6FAC46" w:rsidP="7F6FAC46">
      <w:r>
        <w:t xml:space="preserve">  </w:t>
      </w:r>
    </w:p>
    <w:p w14:paraId="29BC09ED" w14:textId="6D879C77" w:rsidR="7F6FAC46" w:rsidRDefault="7F6FAC46" w:rsidP="7F6FAC46">
      <w:r>
        <w:t xml:space="preserve">  if (LineColor != csci::TapeColor::blue)</w:t>
      </w:r>
    </w:p>
    <w:p w14:paraId="77BFC52B" w14:textId="7D27364D" w:rsidR="7F6FAC46" w:rsidRDefault="7F6FAC46" w:rsidP="7F6FAC46">
      <w:r>
        <w:t xml:space="preserve">  {</w:t>
      </w:r>
    </w:p>
    <w:p w14:paraId="7699D8F9" w14:textId="5EAE8B36" w:rsidR="7F6FAC46" w:rsidRDefault="7F6FAC46" w:rsidP="7F6FAC46">
      <w:r>
        <w:t xml:space="preserve">    TMSCar.move(csci::MoveState::msForward);</w:t>
      </w:r>
    </w:p>
    <w:p w14:paraId="5F96062F" w14:textId="360306EA" w:rsidR="7F6FAC46" w:rsidRDefault="7F6FAC46" w:rsidP="7F6FAC46">
      <w:r>
        <w:t xml:space="preserve">    delay(60);</w:t>
      </w:r>
    </w:p>
    <w:p w14:paraId="3EDBD046" w14:textId="119F561D" w:rsidR="7F6FAC46" w:rsidRDefault="7F6FAC46" w:rsidP="7F6FAC46">
      <w:r>
        <w:t xml:space="preserve">  }</w:t>
      </w:r>
    </w:p>
    <w:p w14:paraId="0B09E386" w14:textId="2824A64C" w:rsidR="7F6FAC46" w:rsidRDefault="7F6FAC46" w:rsidP="7F6FAC46">
      <w:r>
        <w:t xml:space="preserve">  else if (LineColor == csci::TapeColor::blue)</w:t>
      </w:r>
    </w:p>
    <w:p w14:paraId="54EF2E60" w14:textId="0B57DBFB" w:rsidR="7F6FAC46" w:rsidRDefault="7F6FAC46" w:rsidP="7F6FAC46">
      <w:r>
        <w:t xml:space="preserve">  {</w:t>
      </w:r>
    </w:p>
    <w:p w14:paraId="2CE77C8F" w14:textId="16EB28B0" w:rsidR="7F6FAC46" w:rsidRDefault="7F6FAC46" w:rsidP="7F6FAC46">
      <w:r>
        <w:t xml:space="preserve">    TMSCar.move(csci::MoveState::msForward);</w:t>
      </w:r>
    </w:p>
    <w:p w14:paraId="614D9C1D" w14:textId="3D569EAE" w:rsidR="7F6FAC46" w:rsidRDefault="7F6FAC46" w:rsidP="7F6FAC46">
      <w:r>
        <w:t xml:space="preserve">    delay(80);</w:t>
      </w:r>
    </w:p>
    <w:p w14:paraId="313AD541" w14:textId="53CBB7BB" w:rsidR="7F6FAC46" w:rsidRDefault="7F6FAC46" w:rsidP="7F6FAC46">
      <w:r>
        <w:t xml:space="preserve">  }</w:t>
      </w:r>
    </w:p>
    <w:p w14:paraId="788E399D" w14:textId="0C2D7BBC" w:rsidR="7F6FAC46" w:rsidRDefault="7F6FAC46" w:rsidP="7F6FAC46">
      <w:r>
        <w:t xml:space="preserve"> </w:t>
      </w:r>
    </w:p>
    <w:p w14:paraId="783D73EB" w14:textId="4337EEDF" w:rsidR="7F6FAC46" w:rsidRDefault="7F6FAC46" w:rsidP="7F6FAC46">
      <w:r>
        <w:t xml:space="preserve">  </w:t>
      </w:r>
    </w:p>
    <w:p w14:paraId="4966FFCC" w14:textId="24FAE202" w:rsidR="7F6FAC46" w:rsidRDefault="7F6FAC46" w:rsidP="7F6FAC46">
      <w:r>
        <w:t xml:space="preserve">  </w:t>
      </w:r>
    </w:p>
    <w:p w14:paraId="6DCC9B15" w14:textId="20139D51" w:rsidR="7F6FAC46" w:rsidRDefault="7F6FAC46" w:rsidP="7F6FAC46">
      <w:r>
        <w:t xml:space="preserve">  </w:t>
      </w:r>
    </w:p>
    <w:p w14:paraId="3B92DD23" w14:textId="4CC1FE90" w:rsidR="7F6FAC46" w:rsidRDefault="7F6FAC46" w:rsidP="7F6FAC46">
      <w:r>
        <w:t xml:space="preserve">  if ( !LookForTape(car, lineColor, rotDir, 1 * sweepTime) )</w:t>
      </w:r>
    </w:p>
    <w:p w14:paraId="28B13446" w14:textId="239E1127" w:rsidR="7F6FAC46" w:rsidRDefault="7F6FAC46" w:rsidP="7F6FAC46">
      <w:r>
        <w:t xml:space="preserve">  {</w:t>
      </w:r>
    </w:p>
    <w:p w14:paraId="19E4F39E" w14:textId="423E40C8" w:rsidR="7F6FAC46" w:rsidRDefault="7F6FAC46" w:rsidP="7F6FAC46">
      <w:r>
        <w:t xml:space="preserve">    rotDir = ReverseRotation(rotDir);</w:t>
      </w:r>
    </w:p>
    <w:p w14:paraId="5705F482" w14:textId="4C200485" w:rsidR="7F6FAC46" w:rsidRDefault="7F6FAC46" w:rsidP="7F6FAC46">
      <w:r>
        <w:t xml:space="preserve">               </w:t>
      </w:r>
    </w:p>
    <w:p w14:paraId="74147507" w14:textId="74ACFD4B" w:rsidR="7F6FAC46" w:rsidRDefault="7F6FAC46" w:rsidP="7F6FAC46">
      <w:r>
        <w:t xml:space="preserve">    // Rotate opposite direction looking for the tape...</w:t>
      </w:r>
    </w:p>
    <w:p w14:paraId="007885F6" w14:textId="14B69B4D" w:rsidR="7F6FAC46" w:rsidRDefault="7F6FAC46" w:rsidP="7F6FAC46">
      <w:r>
        <w:t xml:space="preserve">    //int position = Prizm.readServoPosition(1);</w:t>
      </w:r>
    </w:p>
    <w:p w14:paraId="3724CB94" w14:textId="3644F2B5" w:rsidR="7F6FAC46" w:rsidRDefault="7F6FAC46" w:rsidP="7F6FAC46">
      <w:r>
        <w:t xml:space="preserve">    /*\</w:t>
      </w:r>
    </w:p>
    <w:p w14:paraId="37935FDB" w14:textId="7EE288EB" w:rsidR="7F6FAC46" w:rsidRDefault="7F6FAC46" w:rsidP="7F6FAC46">
      <w:r>
        <w:t xml:space="preserve">    if (position == 155)</w:t>
      </w:r>
    </w:p>
    <w:p w14:paraId="1118A052" w14:textId="45930311" w:rsidR="7F6FAC46" w:rsidRDefault="7F6FAC46" w:rsidP="7F6FAC46">
      <w:r>
        <w:t xml:space="preserve">      {</w:t>
      </w:r>
    </w:p>
    <w:p w14:paraId="4D7776EA" w14:textId="0A16087A" w:rsidR="7F6FAC46" w:rsidRDefault="7F6FAC46" w:rsidP="7F6FAC46">
      <w:r>
        <w:t xml:space="preserve">        Prizm.setServoPosition(1,25);</w:t>
      </w:r>
    </w:p>
    <w:p w14:paraId="7EEA56D1" w14:textId="593F1C72" w:rsidR="7F6FAC46" w:rsidRDefault="7F6FAC46" w:rsidP="7F6FAC46">
      <w:r>
        <w:t xml:space="preserve">      }</w:t>
      </w:r>
    </w:p>
    <w:p w14:paraId="2F6E81E0" w14:textId="36D93CF1" w:rsidR="7F6FAC46" w:rsidRDefault="7F6FAC46" w:rsidP="7F6FAC46">
      <w:r>
        <w:t xml:space="preserve">      else if (position == 25)</w:t>
      </w:r>
    </w:p>
    <w:p w14:paraId="391F0D15" w14:textId="670EE468" w:rsidR="7F6FAC46" w:rsidRDefault="7F6FAC46" w:rsidP="7F6FAC46">
      <w:r>
        <w:t xml:space="preserve">      {</w:t>
      </w:r>
    </w:p>
    <w:p w14:paraId="19540187" w14:textId="211F3E7D" w:rsidR="7F6FAC46" w:rsidRDefault="7F6FAC46" w:rsidP="7F6FAC46">
      <w:r>
        <w:t xml:space="preserve">        Prizm.setServoPosition(1,155);</w:t>
      </w:r>
    </w:p>
    <w:p w14:paraId="31AEDB0E" w14:textId="73D7DFB4" w:rsidR="7F6FAC46" w:rsidRDefault="7F6FAC46" w:rsidP="7F6FAC46">
      <w:r>
        <w:t xml:space="preserve">      }</w:t>
      </w:r>
    </w:p>
    <w:p w14:paraId="18F91938" w14:textId="7C9EDCBF" w:rsidR="7F6FAC46" w:rsidRDefault="7F6FAC46" w:rsidP="7F6FAC46">
      <w:r>
        <w:t xml:space="preserve">      */</w:t>
      </w:r>
    </w:p>
    <w:p w14:paraId="4986C585" w14:textId="0B3DB79D" w:rsidR="7F6FAC46" w:rsidRDefault="7F6FAC46" w:rsidP="7F6FAC46">
      <w:r>
        <w:t xml:space="preserve">    if ( !LookForTape(car, lineColor, rotDir, 2 * sweepTime) )</w:t>
      </w:r>
    </w:p>
    <w:p w14:paraId="40FA3C4A" w14:textId="5120F90A" w:rsidR="7F6FAC46" w:rsidRDefault="7F6FAC46" w:rsidP="7F6FAC46">
      <w:r>
        <w:t xml:space="preserve">    {</w:t>
      </w:r>
    </w:p>
    <w:p w14:paraId="767603FF" w14:textId="362E7E44" w:rsidR="7F6FAC46" w:rsidRDefault="7F6FAC46" w:rsidP="7F6FAC46">
      <w:r>
        <w:t xml:space="preserve">      rotDir = ReverseRotation(rotDir);</w:t>
      </w:r>
    </w:p>
    <w:p w14:paraId="32A925CB" w14:textId="41BDAF6E" w:rsidR="7F6FAC46" w:rsidRDefault="7F6FAC46" w:rsidP="7F6FAC46">
      <w:r>
        <w:t xml:space="preserve"> </w:t>
      </w:r>
    </w:p>
    <w:p w14:paraId="4834E3F4" w14:textId="5D58FE03" w:rsidR="7F6FAC46" w:rsidRDefault="7F6FAC46" w:rsidP="7F6FAC46">
      <w:r>
        <w:t xml:space="preserve">      /*</w:t>
      </w:r>
    </w:p>
    <w:p w14:paraId="517027C8" w14:textId="2BB6AD3E" w:rsidR="7F6FAC46" w:rsidRDefault="7F6FAC46" w:rsidP="7F6FAC46">
      <w:r>
        <w:t xml:space="preserve">      if (position == 155)</w:t>
      </w:r>
    </w:p>
    <w:p w14:paraId="7517C28E" w14:textId="26EEB21F" w:rsidR="7F6FAC46" w:rsidRDefault="7F6FAC46" w:rsidP="7F6FAC46">
      <w:r>
        <w:t xml:space="preserve">      {</w:t>
      </w:r>
    </w:p>
    <w:p w14:paraId="37998142" w14:textId="75A3B365" w:rsidR="7F6FAC46" w:rsidRDefault="7F6FAC46" w:rsidP="7F6FAC46">
      <w:r>
        <w:t xml:space="preserve">        Prizm.setServoPosition(1,25);</w:t>
      </w:r>
    </w:p>
    <w:p w14:paraId="18E33F9B" w14:textId="4807530A" w:rsidR="7F6FAC46" w:rsidRDefault="7F6FAC46" w:rsidP="7F6FAC46">
      <w:r>
        <w:t xml:space="preserve">      }</w:t>
      </w:r>
    </w:p>
    <w:p w14:paraId="61654951" w14:textId="78804194" w:rsidR="7F6FAC46" w:rsidRDefault="7F6FAC46" w:rsidP="7F6FAC46">
      <w:r>
        <w:t xml:space="preserve">      else if (position == 25)</w:t>
      </w:r>
    </w:p>
    <w:p w14:paraId="3073E7D1" w14:textId="0012D564" w:rsidR="7F6FAC46" w:rsidRDefault="7F6FAC46" w:rsidP="7F6FAC46">
      <w:r>
        <w:t xml:space="preserve">      {</w:t>
      </w:r>
    </w:p>
    <w:p w14:paraId="303FD63B" w14:textId="3A74B09B" w:rsidR="7F6FAC46" w:rsidRDefault="7F6FAC46" w:rsidP="7F6FAC46">
      <w:r>
        <w:t xml:space="preserve">        Prizm.setServoPosition(1,155);</w:t>
      </w:r>
    </w:p>
    <w:p w14:paraId="3D4AA32D" w14:textId="2D2B04F4" w:rsidR="7F6FAC46" w:rsidRDefault="7F6FAC46" w:rsidP="7F6FAC46">
      <w:r>
        <w:t xml:space="preserve">      }</w:t>
      </w:r>
    </w:p>
    <w:p w14:paraId="5677CD4E" w14:textId="4C1DB877" w:rsidR="7F6FAC46" w:rsidRDefault="7F6FAC46" w:rsidP="7F6FAC46">
      <w:r>
        <w:t xml:space="preserve">      */</w:t>
      </w:r>
    </w:p>
    <w:p w14:paraId="33728294" w14:textId="15DB61DB" w:rsidR="7F6FAC46" w:rsidRDefault="7F6FAC46" w:rsidP="7F6FAC46">
      <w:r>
        <w:t xml:space="preserve">      // Rotate back to original position while looking for tape.</w:t>
      </w:r>
    </w:p>
    <w:p w14:paraId="72B8C2BF" w14:textId="6636D459" w:rsidR="7F6FAC46" w:rsidRDefault="7F6FAC46" w:rsidP="7F6FAC46">
      <w:r>
        <w:t xml:space="preserve"> </w:t>
      </w:r>
    </w:p>
    <w:p w14:paraId="738E4432" w14:textId="29FD2087" w:rsidR="7F6FAC46" w:rsidRDefault="7F6FAC46" w:rsidP="7F6FAC46">
      <w:r>
        <w:t xml:space="preserve">      if ( !LookForTape(car, lineColor, rotDir, sweepTime) )</w:t>
      </w:r>
    </w:p>
    <w:p w14:paraId="76AEB8CA" w14:textId="4B6BEA69" w:rsidR="7F6FAC46" w:rsidRDefault="7F6FAC46" w:rsidP="7F6FAC46">
      <w:r>
        <w:t xml:space="preserve">      {</w:t>
      </w:r>
    </w:p>
    <w:p w14:paraId="32C06C43" w14:textId="38395FA8" w:rsidR="7F6FAC46" w:rsidRDefault="7F6FAC46" w:rsidP="7F6FAC46">
      <w:r>
        <w:t xml:space="preserve">        return false;   // Did not find the tape.</w:t>
      </w:r>
    </w:p>
    <w:p w14:paraId="55E8CFA1" w14:textId="2BBE8560" w:rsidR="7F6FAC46" w:rsidRDefault="7F6FAC46" w:rsidP="7F6FAC46">
      <w:r>
        <w:t xml:space="preserve">      }</w:t>
      </w:r>
    </w:p>
    <w:p w14:paraId="544CEDB9" w14:textId="36448DD4" w:rsidR="7F6FAC46" w:rsidRDefault="7F6FAC46" w:rsidP="7F6FAC46">
      <w:r>
        <w:t xml:space="preserve">    }</w:t>
      </w:r>
    </w:p>
    <w:p w14:paraId="0E4407E1" w14:textId="3F52C387" w:rsidR="7F6FAC46" w:rsidRDefault="7F6FAC46" w:rsidP="7F6FAC46">
      <w:r>
        <w:t xml:space="preserve">  }</w:t>
      </w:r>
    </w:p>
    <w:p w14:paraId="0C57F59C" w14:textId="1615A2F1" w:rsidR="7F6FAC46" w:rsidRDefault="7F6FAC46" w:rsidP="7F6FAC46">
      <w:r>
        <w:t xml:space="preserve"> </w:t>
      </w:r>
    </w:p>
    <w:p w14:paraId="7B197C83" w14:textId="69C627DF" w:rsidR="7F6FAC46" w:rsidRDefault="7F6FAC46" w:rsidP="7F6FAC46">
      <w:r>
        <w:t xml:space="preserve">  return true;</w:t>
      </w:r>
    </w:p>
    <w:p w14:paraId="0D5FB6A0" w14:textId="41064D40" w:rsidR="7F6FAC46" w:rsidRDefault="7F6FAC46" w:rsidP="7F6FAC46">
      <w:r>
        <w:t>}</w:t>
      </w:r>
    </w:p>
    <w:p w14:paraId="4BD70656" w14:textId="09F10FD5" w:rsidR="7F6FAC46" w:rsidRDefault="7F6FAC46" w:rsidP="7F6FAC46">
      <w:r>
        <w:t xml:space="preserve"> </w:t>
      </w:r>
    </w:p>
    <w:p w14:paraId="49284ACD" w14:textId="32FCD22E" w:rsidR="7F6FAC46" w:rsidRDefault="7F6FAC46" w:rsidP="7F6FAC46">
      <w:r>
        <w:t>// Look for tape by rotating for a specified amount of time.</w:t>
      </w:r>
    </w:p>
    <w:p w14:paraId="3728E3C6" w14:textId="00FC8E3D" w:rsidR="7F6FAC46" w:rsidRDefault="7F6FAC46" w:rsidP="7F6FAC46">
      <w:r>
        <w:t>// "rotDir" must be one of tmRotateCW or tmRotateCCW.</w:t>
      </w:r>
    </w:p>
    <w:p w14:paraId="22178533" w14:textId="7251AD3D" w:rsidR="7F6FAC46" w:rsidRDefault="7F6FAC46" w:rsidP="7F6FAC46">
      <w:r>
        <w:t>// "travelTime" is in milliseconds.</w:t>
      </w:r>
    </w:p>
    <w:p w14:paraId="53E54447" w14:textId="6A0BD610" w:rsidR="7F6FAC46" w:rsidRDefault="7F6FAC46" w:rsidP="7F6FAC46">
      <w:r>
        <w:t>//</w:t>
      </w:r>
    </w:p>
    <w:p w14:paraId="416F148F" w14:textId="39F72BB3" w:rsidR="7F6FAC46" w:rsidRDefault="7F6FAC46" w:rsidP="7F6FAC46">
      <w:r>
        <w:t>// Returns "true" if tape detected.</w:t>
      </w:r>
    </w:p>
    <w:p w14:paraId="5B78D6B6" w14:textId="478CECD8" w:rsidR="7F6FAC46" w:rsidRDefault="7F6FAC46" w:rsidP="7F6FAC46">
      <w:r>
        <w:t>// Returns "false" if not found.</w:t>
      </w:r>
    </w:p>
    <w:p w14:paraId="3705666C" w14:textId="23F7068C" w:rsidR="7F6FAC46" w:rsidRDefault="7F6FAC46" w:rsidP="7F6FAC46">
      <w:r>
        <w:t>//</w:t>
      </w:r>
    </w:p>
    <w:p w14:paraId="5D290837" w14:textId="7B4ADF04" w:rsidR="7F6FAC46" w:rsidRDefault="7F6FAC46" w:rsidP="7F6FAC46">
      <w:r>
        <w:t>// Note: In either case, car is still moving.</w:t>
      </w:r>
    </w:p>
    <w:p w14:paraId="01A17CCE" w14:textId="6B96B42C" w:rsidR="7F6FAC46" w:rsidRDefault="7F6FAC46" w:rsidP="7F6FAC46">
      <w:r>
        <w:t xml:space="preserve"> </w:t>
      </w:r>
    </w:p>
    <w:p w14:paraId="35E7B19B" w14:textId="006AB403" w:rsidR="7F6FAC46" w:rsidRDefault="7F6FAC46" w:rsidP="7F6FAC46">
      <w:r>
        <w:t>bool LookForTape(csci::TMSmartCar&amp; car, csci::TapeColor lineColor,</w:t>
      </w:r>
    </w:p>
    <w:p w14:paraId="52187F70" w14:textId="1176C0B7" w:rsidR="7F6FAC46" w:rsidRDefault="7F6FAC46" w:rsidP="7F6FAC46">
      <w:r>
        <w:t xml:space="preserve">                 csci::MoveState rotDir, uint32_t travelTime)</w:t>
      </w:r>
    </w:p>
    <w:p w14:paraId="1F54C1A0" w14:textId="1BCB4647" w:rsidR="7F6FAC46" w:rsidRDefault="7F6FAC46" w:rsidP="7F6FAC46">
      <w:r>
        <w:t>{</w:t>
      </w:r>
    </w:p>
    <w:p w14:paraId="1905862F" w14:textId="224B2B17" w:rsidR="7F6FAC46" w:rsidRDefault="7F6FAC46" w:rsidP="7F6FAC46">
      <w:r>
        <w:t xml:space="preserve">  if (TMSCar.getTapeColor() == csci::TapeColor::blue &amp;&amp; LineColor == csci::TapeColor::red)</w:t>
      </w:r>
    </w:p>
    <w:p w14:paraId="0988E945" w14:textId="7A8EDB88" w:rsidR="7F6FAC46" w:rsidRDefault="7F6FAC46" w:rsidP="7F6FAC46">
      <w:r>
        <w:t xml:space="preserve">    {</w:t>
      </w:r>
    </w:p>
    <w:p w14:paraId="5B6A3163" w14:textId="586C8427" w:rsidR="7F6FAC46" w:rsidRDefault="7F6FAC46" w:rsidP="7F6FAC46">
      <w:r>
        <w:t xml:space="preserve">      TMSCar.move(csci::MoveState::msForward);</w:t>
      </w:r>
    </w:p>
    <w:p w14:paraId="682888AC" w14:textId="284D2162" w:rsidR="7F6FAC46" w:rsidRDefault="7F6FAC46" w:rsidP="7F6FAC46">
      <w:r>
        <w:t xml:space="preserve">      delay(300);</w:t>
      </w:r>
    </w:p>
    <w:p w14:paraId="5E3A0E98" w14:textId="291099EA" w:rsidR="7F6FAC46" w:rsidRDefault="7F6FAC46" w:rsidP="7F6FAC46">
      <w:r>
        <w:t xml:space="preserve">      if (TMSCar.getTapeColor() == csci::TapeColor::blue)</w:t>
      </w:r>
    </w:p>
    <w:p w14:paraId="4BFAA5C4" w14:textId="0ADBBBC3" w:rsidR="7F6FAC46" w:rsidRDefault="7F6FAC46" w:rsidP="7F6FAC46">
      <w:r>
        <w:t xml:space="preserve">      {</w:t>
      </w:r>
    </w:p>
    <w:p w14:paraId="7F6F4501" w14:textId="0A2EF13A" w:rsidR="7F6FAC46" w:rsidRDefault="7F6FAC46" w:rsidP="7F6FAC46">
      <w:r>
        <w:t xml:space="preserve">        TMSCar.move(csci::MoveState::msRotateCW);</w:t>
      </w:r>
    </w:p>
    <w:p w14:paraId="12ECED97" w14:textId="1A65FEA8" w:rsidR="7F6FAC46" w:rsidRDefault="7F6FAC46" w:rsidP="7F6FAC46">
      <w:r>
        <w:t xml:space="preserve">        delay(4700);</w:t>
      </w:r>
    </w:p>
    <w:p w14:paraId="0AD42A87" w14:textId="00A3FC24" w:rsidR="7F6FAC46" w:rsidRDefault="7F6FAC46" w:rsidP="7F6FAC46">
      <w:r>
        <w:t xml:space="preserve">        TMSCar.move(csci::MoveState::msForward);</w:t>
      </w:r>
    </w:p>
    <w:p w14:paraId="2A1D161F" w14:textId="3B8EE436" w:rsidR="7F6FAC46" w:rsidRDefault="7F6FAC46" w:rsidP="7F6FAC46">
      <w:r>
        <w:t xml:space="preserve">        delay(500);</w:t>
      </w:r>
    </w:p>
    <w:p w14:paraId="611E2D42" w14:textId="5B0F91C0" w:rsidR="7F6FAC46" w:rsidRDefault="7F6FAC46" w:rsidP="7F6FAC46">
      <w:r>
        <w:t xml:space="preserve">        TMSCar.move(csci::MoveState::msLeft);</w:t>
      </w:r>
    </w:p>
    <w:p w14:paraId="78B4C266" w14:textId="362AE3D0" w:rsidR="7F6FAC46" w:rsidRDefault="7F6FAC46" w:rsidP="7F6FAC46">
      <w:r>
        <w:t xml:space="preserve">        delay(950);</w:t>
      </w:r>
    </w:p>
    <w:p w14:paraId="7C73D264" w14:textId="19A3C2B4" w:rsidR="7F6FAC46" w:rsidRDefault="7F6FAC46" w:rsidP="7F6FAC46">
      <w:r>
        <w:t xml:space="preserve">        LineColor = csci::TapeColor::blue;</w:t>
      </w:r>
    </w:p>
    <w:p w14:paraId="1642ACE3" w14:textId="1B8B43F7" w:rsidR="7F6FAC46" w:rsidRDefault="7F6FAC46" w:rsidP="7F6FAC46">
      <w:r>
        <w:t xml:space="preserve">      }</w:t>
      </w:r>
    </w:p>
    <w:p w14:paraId="3EF4E9D1" w14:textId="6334A125" w:rsidR="7F6FAC46" w:rsidRDefault="7F6FAC46" w:rsidP="7F6FAC46">
      <w:r>
        <w:t xml:space="preserve">     </w:t>
      </w:r>
    </w:p>
    <w:p w14:paraId="52A876A9" w14:textId="59D40C62" w:rsidR="7F6FAC46" w:rsidRDefault="7F6FAC46" w:rsidP="7F6FAC46">
      <w:r>
        <w:t xml:space="preserve">    }</w:t>
      </w:r>
    </w:p>
    <w:p w14:paraId="6C8A75CD" w14:textId="032450E2" w:rsidR="7F6FAC46" w:rsidRDefault="7F6FAC46" w:rsidP="7F6FAC46">
      <w:r>
        <w:t xml:space="preserve">  if (LineColor == csci::TapeColor::blue &amp;&amp; TMSCar.getTapeColor() == csci::TapeColor::red)</w:t>
      </w:r>
    </w:p>
    <w:p w14:paraId="35CF98BD" w14:textId="1B9D2583" w:rsidR="7F6FAC46" w:rsidRDefault="7F6FAC46" w:rsidP="7F6FAC46">
      <w:r>
        <w:t xml:space="preserve">  {</w:t>
      </w:r>
    </w:p>
    <w:p w14:paraId="11A6E1DA" w14:textId="6FFFC68C" w:rsidR="7F6FAC46" w:rsidRDefault="7F6FAC46" w:rsidP="7F6FAC46">
      <w:r>
        <w:t xml:space="preserve">      if (red &lt; 1)</w:t>
      </w:r>
    </w:p>
    <w:p w14:paraId="440C5A1D" w14:textId="380789DD" w:rsidR="7F6FAC46" w:rsidRDefault="7F6FAC46" w:rsidP="7F6FAC46">
      <w:r>
        <w:t xml:space="preserve">      {</w:t>
      </w:r>
    </w:p>
    <w:p w14:paraId="31EB2DEB" w14:textId="48D74B45" w:rsidR="7F6FAC46" w:rsidRDefault="7F6FAC46" w:rsidP="7F6FAC46">
      <w:r>
        <w:t xml:space="preserve">        TMSCar.move(csci::MoveState::msForward);</w:t>
      </w:r>
    </w:p>
    <w:p w14:paraId="3162F46E" w14:textId="419E4178" w:rsidR="7F6FAC46" w:rsidRDefault="7F6FAC46" w:rsidP="7F6FAC46">
      <w:r>
        <w:t xml:space="preserve">        delay(1200);</w:t>
      </w:r>
    </w:p>
    <w:p w14:paraId="2D6E6B8B" w14:textId="64ECF016" w:rsidR="7F6FAC46" w:rsidRDefault="7F6FAC46" w:rsidP="7F6FAC46">
      <w:r>
        <w:t xml:space="preserve">        </w:t>
      </w:r>
    </w:p>
    <w:p w14:paraId="31B4BE2B" w14:textId="596CC9F5" w:rsidR="7F6FAC46" w:rsidRDefault="7F6FAC46" w:rsidP="7F6FAC46">
      <w:r>
        <w:t xml:space="preserve">        red++;</w:t>
      </w:r>
    </w:p>
    <w:p w14:paraId="0044D3A7" w14:textId="38801E5D" w:rsidR="7F6FAC46" w:rsidRDefault="7F6FAC46" w:rsidP="7F6FAC46">
      <w:r>
        <w:t xml:space="preserve">      }</w:t>
      </w:r>
    </w:p>
    <w:p w14:paraId="0100C678" w14:textId="30646897" w:rsidR="7F6FAC46" w:rsidRDefault="7F6FAC46" w:rsidP="7F6FAC46">
      <w:r>
        <w:t xml:space="preserve">      else</w:t>
      </w:r>
    </w:p>
    <w:p w14:paraId="7F62BF1B" w14:textId="47F2E1F4" w:rsidR="7F6FAC46" w:rsidRDefault="7F6FAC46" w:rsidP="7F6FAC46">
      <w:r>
        <w:t xml:space="preserve">      {</w:t>
      </w:r>
    </w:p>
    <w:p w14:paraId="6C3627D3" w14:textId="22587107" w:rsidR="7F6FAC46" w:rsidRDefault="7F6FAC46" w:rsidP="7F6FAC46">
      <w:r>
        <w:t xml:space="preserve">        SpeedFraction = 0.50;</w:t>
      </w:r>
    </w:p>
    <w:p w14:paraId="19D89AC2" w14:textId="3DF32BCA" w:rsidR="7F6FAC46" w:rsidRDefault="7F6FAC46" w:rsidP="7F6FAC46">
      <w:r>
        <w:t xml:space="preserve">        TMSCar.setSpeedFraction(SpeedFraction);</w:t>
      </w:r>
    </w:p>
    <w:p w14:paraId="37E4BC47" w14:textId="4E16060C" w:rsidR="7F6FAC46" w:rsidRDefault="7F6FAC46" w:rsidP="7F6FAC46">
      <w:r>
        <w:t xml:space="preserve">        TMSCar.move(csci::MoveState::msRotateCW);</w:t>
      </w:r>
    </w:p>
    <w:p w14:paraId="3972435F" w14:textId="40541538" w:rsidR="7F6FAC46" w:rsidRDefault="7F6FAC46" w:rsidP="7F6FAC46">
      <w:r>
        <w:t xml:space="preserve">        delay(6000);</w:t>
      </w:r>
    </w:p>
    <w:p w14:paraId="133223B3" w14:textId="44A4055D" w:rsidR="7F6FAC46" w:rsidRDefault="7F6FAC46" w:rsidP="7F6FAC46">
      <w:r>
        <w:t xml:space="preserve">        TMSCar.stop();</w:t>
      </w:r>
    </w:p>
    <w:p w14:paraId="168CFD6D" w14:textId="2E52B0C7" w:rsidR="7F6FAC46" w:rsidRDefault="7F6FAC46" w:rsidP="7F6FAC46">
      <w:r>
        <w:t xml:space="preserve">        exit(0); </w:t>
      </w:r>
    </w:p>
    <w:p w14:paraId="248A27CC" w14:textId="345B14BF" w:rsidR="7F6FAC46" w:rsidRDefault="7F6FAC46" w:rsidP="7F6FAC46">
      <w:r>
        <w:t xml:space="preserve">      }    </w:t>
      </w:r>
    </w:p>
    <w:p w14:paraId="09FEB59E" w14:textId="2B93CD20" w:rsidR="7F6FAC46" w:rsidRDefault="7F6FAC46" w:rsidP="7F6FAC46">
      <w:r>
        <w:t xml:space="preserve">  }</w:t>
      </w:r>
    </w:p>
    <w:p w14:paraId="2B71215E" w14:textId="22397A16" w:rsidR="7F6FAC46" w:rsidRDefault="7F6FAC46" w:rsidP="7F6FAC46">
      <w:r>
        <w:t xml:space="preserve">  </w:t>
      </w:r>
    </w:p>
    <w:p w14:paraId="3AA5480E" w14:textId="582AA696" w:rsidR="7F6FAC46" w:rsidRDefault="7F6FAC46" w:rsidP="7F6FAC46">
      <w:r>
        <w:t xml:space="preserve">  // Start car moving in the specified direction.</w:t>
      </w:r>
    </w:p>
    <w:p w14:paraId="17434571" w14:textId="5E3B6582" w:rsidR="7F6FAC46" w:rsidRDefault="7F6FAC46" w:rsidP="7F6FAC46">
      <w:r>
        <w:t xml:space="preserve">  // Will either time out or locate the line.</w:t>
      </w:r>
    </w:p>
    <w:p w14:paraId="28CE3BC3" w14:textId="341662AD" w:rsidR="7F6FAC46" w:rsidRDefault="7F6FAC46" w:rsidP="7F6FAC46">
      <w:r>
        <w:t xml:space="preserve"> </w:t>
      </w:r>
    </w:p>
    <w:p w14:paraId="12123447" w14:textId="2AA01D41" w:rsidR="7F6FAC46" w:rsidRDefault="7F6FAC46" w:rsidP="7F6FAC46">
      <w:r>
        <w:t xml:space="preserve">  car.move(rotDir);</w:t>
      </w:r>
    </w:p>
    <w:p w14:paraId="3D07F9D6" w14:textId="5CD887B4" w:rsidR="7F6FAC46" w:rsidRDefault="7F6FAC46" w:rsidP="7F6FAC46">
      <w:r>
        <w:t xml:space="preserve"> </w:t>
      </w:r>
    </w:p>
    <w:p w14:paraId="617C5F31" w14:textId="63BFF2EF" w:rsidR="7F6FAC46" w:rsidRDefault="7F6FAC46" w:rsidP="7F6FAC46">
      <w:r>
        <w:t xml:space="preserve">  // Start timer running for max travel time.</w:t>
      </w:r>
    </w:p>
    <w:p w14:paraId="1102B138" w14:textId="79F446B0" w:rsidR="7F6FAC46" w:rsidRDefault="7F6FAC46" w:rsidP="7F6FAC46">
      <w:r>
        <w:t xml:space="preserve"> </w:t>
      </w:r>
    </w:p>
    <w:p w14:paraId="0D7DE18A" w14:textId="38DBBB9B" w:rsidR="7F6FAC46" w:rsidRDefault="7F6FAC46" w:rsidP="7F6FAC46">
      <w:r>
        <w:t xml:space="preserve">  csci::TimerMillis maxTimer(travelTime);</w:t>
      </w:r>
    </w:p>
    <w:p w14:paraId="2B1DE4C9" w14:textId="44A99DDF" w:rsidR="7F6FAC46" w:rsidRDefault="7F6FAC46" w:rsidP="7F6FAC46">
      <w:r>
        <w:t xml:space="preserve"> </w:t>
      </w:r>
    </w:p>
    <w:p w14:paraId="11EEF99A" w14:textId="02B7B154" w:rsidR="7F6FAC46" w:rsidRDefault="7F6FAC46" w:rsidP="7F6FAC46">
      <w:r>
        <w:t xml:space="preserve">  // Continue to rotate as long as sensor is not over tape</w:t>
      </w:r>
    </w:p>
    <w:p w14:paraId="3A232323" w14:textId="353AA3D0" w:rsidR="7F6FAC46" w:rsidRDefault="7F6FAC46" w:rsidP="7F6FAC46">
      <w:r>
        <w:t xml:space="preserve">  // AND timer has not expired.</w:t>
      </w:r>
    </w:p>
    <w:p w14:paraId="6A357CDA" w14:textId="7943E35E" w:rsidR="7F6FAC46" w:rsidRDefault="7F6FAC46" w:rsidP="7F6FAC46">
      <w:r>
        <w:t xml:space="preserve">  </w:t>
      </w:r>
    </w:p>
    <w:p w14:paraId="07760E73" w14:textId="34294C4C" w:rsidR="7F6FAC46" w:rsidRDefault="7F6FAC46" w:rsidP="7F6FAC46">
      <w:r>
        <w:t xml:space="preserve">  while ( ( car.getTapeColor() != lineColor) &amp;&amp; !maxTimer.done() )</w:t>
      </w:r>
    </w:p>
    <w:p w14:paraId="3FBC844B" w14:textId="38F8B65C" w:rsidR="7F6FAC46" w:rsidRDefault="7F6FAC46" w:rsidP="7F6FAC46">
      <w:r>
        <w:t xml:space="preserve">  { }  </w:t>
      </w:r>
    </w:p>
    <w:p w14:paraId="12A2B165" w14:textId="2C1EB227" w:rsidR="7F6FAC46" w:rsidRDefault="7F6FAC46" w:rsidP="7F6FAC46">
      <w:r>
        <w:t xml:space="preserve"> </w:t>
      </w:r>
    </w:p>
    <w:p w14:paraId="3912B81C" w14:textId="19D40210" w:rsidR="7F6FAC46" w:rsidRDefault="7F6FAC46" w:rsidP="7F6FAC46">
      <w:r>
        <w:t xml:space="preserve">  // If timer expired without finding the tape first...</w:t>
      </w:r>
    </w:p>
    <w:p w14:paraId="2B4D0655" w14:textId="1D4257AD" w:rsidR="7F6FAC46" w:rsidRDefault="7F6FAC46" w:rsidP="7F6FAC46">
      <w:r>
        <w:t xml:space="preserve"> </w:t>
      </w:r>
    </w:p>
    <w:p w14:paraId="506D088C" w14:textId="04519EB0" w:rsidR="7F6FAC46" w:rsidRDefault="7F6FAC46" w:rsidP="7F6FAC46">
      <w:r>
        <w:t xml:space="preserve">  if ( !maxTimer.isActive() )</w:t>
      </w:r>
    </w:p>
    <w:p w14:paraId="23CB2E7A" w14:textId="42F8BAC5" w:rsidR="7F6FAC46" w:rsidRDefault="7F6FAC46" w:rsidP="7F6FAC46">
      <w:r>
        <w:t xml:space="preserve">  {</w:t>
      </w:r>
    </w:p>
    <w:p w14:paraId="58C1F7A7" w14:textId="515DBDC3" w:rsidR="7F6FAC46" w:rsidRDefault="7F6FAC46" w:rsidP="7F6FAC46">
      <w:r>
        <w:t xml:space="preserve">    return false;</w:t>
      </w:r>
    </w:p>
    <w:p w14:paraId="294687BA" w14:textId="1E89D148" w:rsidR="7F6FAC46" w:rsidRDefault="7F6FAC46" w:rsidP="7F6FAC46">
      <w:r>
        <w:t xml:space="preserve">  }</w:t>
      </w:r>
    </w:p>
    <w:p w14:paraId="46806253" w14:textId="19E35090" w:rsidR="7F6FAC46" w:rsidRDefault="7F6FAC46" w:rsidP="7F6FAC46">
      <w:r>
        <w:t xml:space="preserve"> </w:t>
      </w:r>
    </w:p>
    <w:p w14:paraId="0FF7DD1A" w14:textId="62C34F4E" w:rsidR="7F6FAC46" w:rsidRDefault="7F6FAC46" w:rsidP="7F6FAC46">
      <w:r>
        <w:t xml:space="preserve">  // Indicate tape was found.</w:t>
      </w:r>
    </w:p>
    <w:p w14:paraId="07B9A1A9" w14:textId="3385492F" w:rsidR="7F6FAC46" w:rsidRDefault="7F6FAC46" w:rsidP="7F6FAC46">
      <w:r>
        <w:t xml:space="preserve"> </w:t>
      </w:r>
    </w:p>
    <w:p w14:paraId="1A13874C" w14:textId="40002AA9" w:rsidR="7F6FAC46" w:rsidRDefault="7F6FAC46" w:rsidP="7F6FAC46">
      <w:r>
        <w:t xml:space="preserve">  return true;</w:t>
      </w:r>
    </w:p>
    <w:p w14:paraId="0C1FD270" w14:textId="415079BF" w:rsidR="7F6FAC46" w:rsidRDefault="7F6FAC46" w:rsidP="7F6FAC46">
      <w:r>
        <w:t>}</w:t>
      </w:r>
    </w:p>
    <w:p w14:paraId="6613A39E" w14:textId="12DB1E72" w:rsidR="7F6FAC46" w:rsidRDefault="7F6FAC46" w:rsidP="7F6FAC46">
      <w:r>
        <w:t xml:space="preserve"> </w:t>
      </w:r>
    </w:p>
    <w:p w14:paraId="7874E6C5" w14:textId="40EB3569" w:rsidR="7F6FAC46" w:rsidRDefault="7F6FAC46" w:rsidP="7F6FAC46">
      <w:r>
        <w:t>// Pass in a rotation direction (msRotateCW or msRotateCCW).</w:t>
      </w:r>
    </w:p>
    <w:p w14:paraId="3674BFB2" w14:textId="1C749683" w:rsidR="7F6FAC46" w:rsidRDefault="7F6FAC46" w:rsidP="7F6FAC46">
      <w:r>
        <w:t>// Returns the opposite rotation direction.</w:t>
      </w:r>
    </w:p>
    <w:p w14:paraId="5BF6BD8E" w14:textId="46D73CAF" w:rsidR="7F6FAC46" w:rsidRDefault="7F6FAC46" w:rsidP="7F6FAC46">
      <w:r>
        <w:t xml:space="preserve"> </w:t>
      </w:r>
    </w:p>
    <w:p w14:paraId="57416AE8" w14:textId="2C230957" w:rsidR="7F6FAC46" w:rsidRDefault="7F6FAC46" w:rsidP="7F6FAC46">
      <w:r>
        <w:t>csci::MoveState ReverseRotation(csci::MoveState rotDir)</w:t>
      </w:r>
    </w:p>
    <w:p w14:paraId="07482657" w14:textId="0F51A28E" w:rsidR="7F6FAC46" w:rsidRDefault="7F6FAC46" w:rsidP="7F6FAC46">
      <w:r>
        <w:t>{</w:t>
      </w:r>
    </w:p>
    <w:p w14:paraId="404D07D0" w14:textId="03467D13" w:rsidR="7F6FAC46" w:rsidRDefault="7F6FAC46" w:rsidP="7F6FAC46">
      <w:r>
        <w:t xml:space="preserve">  int position = Prizm.readServoPosition(1);</w:t>
      </w:r>
    </w:p>
    <w:p w14:paraId="73326B24" w14:textId="1167476B" w:rsidR="7F6FAC46" w:rsidRDefault="7F6FAC46" w:rsidP="7F6FAC46">
      <w:r>
        <w:t xml:space="preserve">   if (position &gt;= 125)</w:t>
      </w:r>
    </w:p>
    <w:p w14:paraId="772D798B" w14:textId="0C44E0C7" w:rsidR="7F6FAC46" w:rsidRDefault="7F6FAC46" w:rsidP="7F6FAC46">
      <w:r>
        <w:t xml:space="preserve">      {</w:t>
      </w:r>
    </w:p>
    <w:p w14:paraId="16798F8E" w14:textId="291F37C5" w:rsidR="7F6FAC46" w:rsidRDefault="7F6FAC46" w:rsidP="7F6FAC46">
      <w:r>
        <w:t xml:space="preserve">        Prizm.setServoPosition(1,45);</w:t>
      </w:r>
    </w:p>
    <w:p w14:paraId="5368F558" w14:textId="42EA28E1" w:rsidR="7F6FAC46" w:rsidRDefault="7F6FAC46" w:rsidP="7F6FAC46">
      <w:r>
        <w:t xml:space="preserve">      }</w:t>
      </w:r>
    </w:p>
    <w:p w14:paraId="278A42F7" w14:textId="0F682E7F" w:rsidR="7F6FAC46" w:rsidRDefault="7F6FAC46" w:rsidP="7F6FAC46">
      <w:r>
        <w:t xml:space="preserve">      else if (position &lt;= 55)</w:t>
      </w:r>
    </w:p>
    <w:p w14:paraId="17937525" w14:textId="1F45DBFB" w:rsidR="7F6FAC46" w:rsidRDefault="7F6FAC46" w:rsidP="7F6FAC46">
      <w:r>
        <w:t xml:space="preserve">      {</w:t>
      </w:r>
    </w:p>
    <w:p w14:paraId="7FB1CC06" w14:textId="14125937" w:rsidR="7F6FAC46" w:rsidRDefault="7F6FAC46" w:rsidP="7F6FAC46">
      <w:r>
        <w:t xml:space="preserve">        Prizm.setServoPosition(1,135);</w:t>
      </w:r>
    </w:p>
    <w:p w14:paraId="14917B57" w14:textId="7BF096C1" w:rsidR="7F6FAC46" w:rsidRDefault="7F6FAC46" w:rsidP="7F6FAC46">
      <w:r>
        <w:t xml:space="preserve">      }</w:t>
      </w:r>
    </w:p>
    <w:p w14:paraId="654303E5" w14:textId="7B19BB6E" w:rsidR="7F6FAC46" w:rsidRDefault="7F6FAC46" w:rsidP="7F6FAC46">
      <w:r>
        <w:t xml:space="preserve"> </w:t>
      </w:r>
    </w:p>
    <w:p w14:paraId="7148FACF" w14:textId="59B94C76" w:rsidR="7F6FAC46" w:rsidRDefault="7F6FAC46" w:rsidP="7F6FAC46">
      <w:r>
        <w:t xml:space="preserve">      double rangeDistance = TMSCar.getRangeSensorDistanceCM();</w:t>
      </w:r>
    </w:p>
    <w:p w14:paraId="673D75B3" w14:textId="58546672" w:rsidR="7F6FAC46" w:rsidRDefault="7F6FAC46" w:rsidP="7F6FAC46">
      <w:r>
        <w:t xml:space="preserve"> </w:t>
      </w:r>
    </w:p>
    <w:p w14:paraId="667A4B2D" w14:textId="190B87D2" w:rsidR="7F6FAC46" w:rsidRDefault="7F6FAC46" w:rsidP="7F6FAC46">
      <w:r>
        <w:t xml:space="preserve">      if ( (rangeDistance &gt; 0.0) &amp;&amp; (rangeDistance &lt; 20.0)  &amp;&amp; (LineColor == csci::TapeColor::red))</w:t>
      </w:r>
    </w:p>
    <w:p w14:paraId="27E29FD3" w14:textId="4191D29B" w:rsidR="7F6FAC46" w:rsidRDefault="7F6FAC46" w:rsidP="7F6FAC46">
      <w:r>
        <w:t xml:space="preserve">        {</w:t>
      </w:r>
    </w:p>
    <w:p w14:paraId="4F97B0E7" w14:textId="1A553D3D" w:rsidR="7F6FAC46" w:rsidRDefault="7F6FAC46" w:rsidP="7F6FAC46">
      <w:r>
        <w:t xml:space="preserve">          // Yes, stop and wait for obstacle to be removed.</w:t>
      </w:r>
    </w:p>
    <w:p w14:paraId="2C306AAC" w14:textId="12F73344" w:rsidR="7F6FAC46" w:rsidRDefault="7F6FAC46" w:rsidP="7F6FAC46">
      <w:r>
        <w:t xml:space="preserve">          </w:t>
      </w:r>
    </w:p>
    <w:p w14:paraId="5A47D25C" w14:textId="1C87CAAD" w:rsidR="7F6FAC46" w:rsidRDefault="7F6FAC46" w:rsidP="7F6FAC46">
      <w:r>
        <w:t xml:space="preserve">          TMSCar.move(csci::MoveState::msRight);</w:t>
      </w:r>
    </w:p>
    <w:p w14:paraId="6B8D42DA" w14:textId="5EAD07C9" w:rsidR="7F6FAC46" w:rsidRDefault="7F6FAC46" w:rsidP="7F6FAC46">
      <w:r>
        <w:t xml:space="preserve">          delay(2750);</w:t>
      </w:r>
    </w:p>
    <w:p w14:paraId="178000BA" w14:textId="1286FA81" w:rsidR="7F6FAC46" w:rsidRDefault="7F6FAC46" w:rsidP="7F6FAC46">
      <w:r>
        <w:t xml:space="preserve">          TMSCar.move(csci::MoveState::msForward);</w:t>
      </w:r>
    </w:p>
    <w:p w14:paraId="41015B0C" w14:textId="64E4B619" w:rsidR="7F6FAC46" w:rsidRDefault="7F6FAC46" w:rsidP="7F6FAC46">
      <w:r>
        <w:t xml:space="preserve">          delay(5000);</w:t>
      </w:r>
    </w:p>
    <w:p w14:paraId="1783E6FF" w14:textId="2A10057C" w:rsidR="7F6FAC46" w:rsidRDefault="7F6FAC46" w:rsidP="7F6FAC46">
      <w:r>
        <w:t xml:space="preserve">          TMSCar.move(csci::MoveState::msRotateCCW); </w:t>
      </w:r>
    </w:p>
    <w:p w14:paraId="4B3113AE" w14:textId="0FA431E1" w:rsidR="7F6FAC46" w:rsidRDefault="7F6FAC46" w:rsidP="7F6FAC46">
      <w:r>
        <w:t xml:space="preserve">          delay(650);</w:t>
      </w:r>
    </w:p>
    <w:p w14:paraId="0A7110AF" w14:textId="22774490" w:rsidR="7F6FAC46" w:rsidRDefault="7F6FAC46" w:rsidP="7F6FAC46">
      <w:r>
        <w:t xml:space="preserve">          while(TMSCar.getTapeColor() != LineColor)</w:t>
      </w:r>
    </w:p>
    <w:p w14:paraId="65A81F27" w14:textId="1F08FD36" w:rsidR="7F6FAC46" w:rsidRDefault="7F6FAC46" w:rsidP="7F6FAC46">
      <w:r>
        <w:t xml:space="preserve">          {</w:t>
      </w:r>
    </w:p>
    <w:p w14:paraId="4CA8F042" w14:textId="66A4B6FC" w:rsidR="7F6FAC46" w:rsidRDefault="7F6FAC46" w:rsidP="7F6FAC46">
      <w:r>
        <w:t xml:space="preserve">            TMSCar.move(csci::MoveState::msLeft);</w:t>
      </w:r>
    </w:p>
    <w:p w14:paraId="59FB321C" w14:textId="06A8DF38" w:rsidR="7F6FAC46" w:rsidRDefault="7F6FAC46" w:rsidP="7F6FAC46">
      <w:r>
        <w:t xml:space="preserve">          }</w:t>
      </w:r>
    </w:p>
    <w:p w14:paraId="147EE01E" w14:textId="3E7D6B01" w:rsidR="7F6FAC46" w:rsidRDefault="7F6FAC46" w:rsidP="7F6FAC46">
      <w:r>
        <w:t xml:space="preserve">        }</w:t>
      </w:r>
    </w:p>
    <w:p w14:paraId="5A1134FE" w14:textId="670C714A" w:rsidR="7F6FAC46" w:rsidRDefault="7F6FAC46" w:rsidP="7F6FAC46">
      <w:r>
        <w:t xml:space="preserve">        else if ( (rangeDistance &gt; 0.0) &amp;&amp; (rangeDistance &lt; 12.0)  &amp;&amp; (LineColor == csci::TapeColor::blue))</w:t>
      </w:r>
    </w:p>
    <w:p w14:paraId="2D6BF012" w14:textId="4397C8FD" w:rsidR="7F6FAC46" w:rsidRDefault="7F6FAC46" w:rsidP="7F6FAC46">
      <w:r>
        <w:t xml:space="preserve">        {</w:t>
      </w:r>
    </w:p>
    <w:p w14:paraId="4C604A66" w14:textId="7F055954" w:rsidR="7F6FAC46" w:rsidRDefault="7F6FAC46" w:rsidP="7F6FAC46">
      <w:r>
        <w:t xml:space="preserve">          // Yes, stop and wait for obstacle to be removed.</w:t>
      </w:r>
    </w:p>
    <w:p w14:paraId="6F240310" w14:textId="29E7A962" w:rsidR="7F6FAC46" w:rsidRDefault="7F6FAC46" w:rsidP="7F6FAC46">
      <w:r>
        <w:t xml:space="preserve">            </w:t>
      </w:r>
    </w:p>
    <w:p w14:paraId="054BF739" w14:textId="25147A6C" w:rsidR="7F6FAC46" w:rsidRDefault="7F6FAC46" w:rsidP="7F6FAC46">
      <w:r>
        <w:t xml:space="preserve">            TMSCar.move(csci::MoveState::msRight);</w:t>
      </w:r>
    </w:p>
    <w:p w14:paraId="6EFAE34D" w14:textId="29381504" w:rsidR="7F6FAC46" w:rsidRDefault="7F6FAC46" w:rsidP="7F6FAC46">
      <w:r>
        <w:t xml:space="preserve">            delay(2750);</w:t>
      </w:r>
    </w:p>
    <w:p w14:paraId="5A6D2D2B" w14:textId="6362D92C" w:rsidR="7F6FAC46" w:rsidRDefault="7F6FAC46" w:rsidP="7F6FAC46">
      <w:r>
        <w:t xml:space="preserve">            TMSCar.move(csci::MoveState::msForward);</w:t>
      </w:r>
    </w:p>
    <w:p w14:paraId="2F79AFC8" w14:textId="7B04D928" w:rsidR="7F6FAC46" w:rsidRDefault="7F6FAC46" w:rsidP="7F6FAC46">
      <w:r>
        <w:t xml:space="preserve">            delay(3200);</w:t>
      </w:r>
    </w:p>
    <w:p w14:paraId="0EE73560" w14:textId="0DF7480A" w:rsidR="7F6FAC46" w:rsidRDefault="7F6FAC46" w:rsidP="7F6FAC46">
      <w:r>
        <w:t xml:space="preserve">            TMSCar.move(csci::MoveState::msRotateCW); </w:t>
      </w:r>
    </w:p>
    <w:p w14:paraId="50068712" w14:textId="2352F07A" w:rsidR="7F6FAC46" w:rsidRDefault="7F6FAC46" w:rsidP="7F6FAC46">
      <w:r>
        <w:t xml:space="preserve">            delay(750);</w:t>
      </w:r>
    </w:p>
    <w:p w14:paraId="0A30D4C4" w14:textId="51A71859" w:rsidR="7F6FAC46" w:rsidRDefault="7F6FAC46" w:rsidP="7F6FAC46">
      <w:r>
        <w:t xml:space="preserve">            while(TMSCar.getTapeColor() != LineColor)</w:t>
      </w:r>
    </w:p>
    <w:p w14:paraId="1FA40817" w14:textId="6D57CDCF" w:rsidR="7F6FAC46" w:rsidRDefault="7F6FAC46" w:rsidP="7F6FAC46">
      <w:r>
        <w:t xml:space="preserve">            {</w:t>
      </w:r>
    </w:p>
    <w:p w14:paraId="10080AB4" w14:textId="473538F2" w:rsidR="7F6FAC46" w:rsidRDefault="7F6FAC46" w:rsidP="7F6FAC46">
      <w:r>
        <w:t xml:space="preserve">              TMSCar.move(csci::MoveState::msLeft);</w:t>
      </w:r>
    </w:p>
    <w:p w14:paraId="0518CC6E" w14:textId="312049A2" w:rsidR="7F6FAC46" w:rsidRDefault="7F6FAC46" w:rsidP="7F6FAC46">
      <w:r>
        <w:t xml:space="preserve">            }</w:t>
      </w:r>
    </w:p>
    <w:p w14:paraId="196B063F" w14:textId="1C873C7A" w:rsidR="7F6FAC46" w:rsidRDefault="7F6FAC46" w:rsidP="7F6FAC46">
      <w:r>
        <w:t xml:space="preserve">          </w:t>
      </w:r>
    </w:p>
    <w:p w14:paraId="35020D06" w14:textId="2A7F2291" w:rsidR="7F6FAC46" w:rsidRDefault="7F6FAC46" w:rsidP="7F6FAC46">
      <w:r>
        <w:t xml:space="preserve">        }</w:t>
      </w:r>
    </w:p>
    <w:p w14:paraId="3D8107D3" w14:textId="7AB1D202" w:rsidR="7F6FAC46" w:rsidRDefault="7F6FAC46" w:rsidP="7F6FAC46">
      <w:r>
        <w:t xml:space="preserve">  return ( rotDir == csci::MoveState::msRotateCW ) ?</w:t>
      </w:r>
    </w:p>
    <w:p w14:paraId="67C38102" w14:textId="41611DEF" w:rsidR="7F6FAC46" w:rsidRDefault="7F6FAC46" w:rsidP="7F6FAC46">
      <w:r>
        <w:t xml:space="preserve">           csci::MoveState::msRotateCCW : csci::MoveState::msRotateCW;</w:t>
      </w:r>
    </w:p>
    <w:p w14:paraId="01F077B3" w14:textId="24F76DAA" w:rsidR="008B7DDB" w:rsidRDefault="7F6FAC46">
      <w:r>
        <w:t>}</w:t>
      </w:r>
    </w:p>
    <w:sectPr w:rsidR="008B7DD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364336" w14:textId="77777777" w:rsidR="00F61231" w:rsidRDefault="00F61231" w:rsidP="00F61231">
      <w:pPr>
        <w:spacing w:after="0" w:line="240" w:lineRule="auto"/>
      </w:pPr>
      <w:r>
        <w:separator/>
      </w:r>
    </w:p>
  </w:endnote>
  <w:endnote w:type="continuationSeparator" w:id="0">
    <w:p w14:paraId="4E57ADBE" w14:textId="77777777" w:rsidR="00F61231" w:rsidRDefault="00F61231" w:rsidP="00F61231">
      <w:pPr>
        <w:spacing w:after="0" w:line="240" w:lineRule="auto"/>
      </w:pPr>
      <w:r>
        <w:continuationSeparator/>
      </w:r>
    </w:p>
  </w:endnote>
  <w:endnote w:type="continuationNotice" w:id="1">
    <w:p w14:paraId="6C038DEC" w14:textId="77777777" w:rsidR="00F61231" w:rsidRDefault="00F6123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09FE40" w14:textId="77777777" w:rsidR="00F61231" w:rsidRDefault="00F61231" w:rsidP="00F61231">
      <w:pPr>
        <w:spacing w:after="0" w:line="240" w:lineRule="auto"/>
      </w:pPr>
      <w:r>
        <w:separator/>
      </w:r>
    </w:p>
  </w:footnote>
  <w:footnote w:type="continuationSeparator" w:id="0">
    <w:p w14:paraId="6153F8F7" w14:textId="77777777" w:rsidR="00F61231" w:rsidRDefault="00F61231" w:rsidP="00F61231">
      <w:pPr>
        <w:spacing w:after="0" w:line="240" w:lineRule="auto"/>
      </w:pPr>
      <w:r>
        <w:continuationSeparator/>
      </w:r>
    </w:p>
  </w:footnote>
  <w:footnote w:type="continuationNotice" w:id="1">
    <w:p w14:paraId="54BA6C36" w14:textId="77777777" w:rsidR="00F61231" w:rsidRDefault="00F61231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DBE0615"/>
    <w:multiLevelType w:val="hybridMultilevel"/>
    <w:tmpl w:val="E708C8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871530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60"/>
  <w:revisionView w:inkAnnotations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MzA2Nza0tDQ3NDVW0lEKTi0uzszPAykwrAUA9KBKgSwAAAA="/>
  </w:docVars>
  <w:rsids>
    <w:rsidRoot w:val="008B7DDB"/>
    <w:rsid w:val="0003539F"/>
    <w:rsid w:val="0007301A"/>
    <w:rsid w:val="000D625B"/>
    <w:rsid w:val="000F4B5F"/>
    <w:rsid w:val="001B4FE1"/>
    <w:rsid w:val="00213719"/>
    <w:rsid w:val="0021481E"/>
    <w:rsid w:val="00244327"/>
    <w:rsid w:val="002B72CD"/>
    <w:rsid w:val="00346161"/>
    <w:rsid w:val="0057308F"/>
    <w:rsid w:val="00591B85"/>
    <w:rsid w:val="006E562A"/>
    <w:rsid w:val="007F7EC3"/>
    <w:rsid w:val="008052DB"/>
    <w:rsid w:val="00857E6D"/>
    <w:rsid w:val="008705AE"/>
    <w:rsid w:val="008B7DDB"/>
    <w:rsid w:val="008E1318"/>
    <w:rsid w:val="009126A3"/>
    <w:rsid w:val="00961A71"/>
    <w:rsid w:val="00B921B0"/>
    <w:rsid w:val="00BC533E"/>
    <w:rsid w:val="00C22304"/>
    <w:rsid w:val="00C67EAA"/>
    <w:rsid w:val="00C807F8"/>
    <w:rsid w:val="00CC0E71"/>
    <w:rsid w:val="00DE0FB8"/>
    <w:rsid w:val="00EE104E"/>
    <w:rsid w:val="00F61231"/>
    <w:rsid w:val="00F6790E"/>
    <w:rsid w:val="7F6FAC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7038D6"/>
  <w15:chartTrackingRefBased/>
  <w15:docId w15:val="{31176D5A-5ADC-E34B-9BF1-532C3B19ED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612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61231"/>
  </w:style>
  <w:style w:type="paragraph" w:styleId="Footer">
    <w:name w:val="footer"/>
    <w:basedOn w:val="Normal"/>
    <w:link w:val="FooterChar"/>
    <w:uiPriority w:val="99"/>
    <w:unhideWhenUsed/>
    <w:rsid w:val="00F612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61231"/>
  </w:style>
  <w:style w:type="paragraph" w:styleId="ListParagraph">
    <w:name w:val="List Paragraph"/>
    <w:basedOn w:val="Normal"/>
    <w:uiPriority w:val="34"/>
    <w:qFormat/>
    <w:rsid w:val="00F6123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jpe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7.jpe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5" Type="http://schemas.openxmlformats.org/officeDocument/2006/relationships/image" Target="media/image6.jpeg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4DF0E03DCA2D64C907EDC8F956D3DFF" ma:contentTypeVersion="8" ma:contentTypeDescription="Create a new document." ma:contentTypeScope="" ma:versionID="4079896e6ff96a8939cfc1538105b1e3">
  <xsd:schema xmlns:xsd="http://www.w3.org/2001/XMLSchema" xmlns:xs="http://www.w3.org/2001/XMLSchema" xmlns:p="http://schemas.microsoft.com/office/2006/metadata/properties" xmlns:ns3="565735dd-5e77-461a-a924-6198c0c2b706" xmlns:ns4="f1352130-760a-45e8-9e55-292843ad198f" targetNamespace="http://schemas.microsoft.com/office/2006/metadata/properties" ma:root="true" ma:fieldsID="6655bdc7c9c293d117bf82d486bca28f" ns3:_="" ns4:_="">
    <xsd:import namespace="565735dd-5e77-461a-a924-6198c0c2b706"/>
    <xsd:import namespace="f1352130-760a-45e8-9e55-292843ad198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5735dd-5e77-461a-a924-6198c0c2b7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352130-760a-45e8-9e55-292843ad198f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B6A6210-5F25-4F4D-ADDB-8A8B58C06DE6}">
  <ds:schemaRefs>
    <ds:schemaRef ds:uri="http://schemas.microsoft.com/office/2006/metadata/properties"/>
    <ds:schemaRef ds:uri="http://www.w3.org/2000/xmlns/"/>
  </ds:schemaRefs>
</ds:datastoreItem>
</file>

<file path=customXml/itemProps2.xml><?xml version="1.0" encoding="utf-8"?>
<ds:datastoreItem xmlns:ds="http://schemas.openxmlformats.org/officeDocument/2006/customXml" ds:itemID="{76FB959C-025E-4B3A-9A21-DD543943A1C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C9AFCA1-2DF0-47CA-9D27-9327EC935580}">
  <ds:schemaRefs>
    <ds:schemaRef ds:uri="http://schemas.microsoft.com/office/2006/metadata/contentType"/>
    <ds:schemaRef ds:uri="http://schemas.microsoft.com/office/2006/metadata/properties/metaAttributes"/>
    <ds:schemaRef ds:uri="http://www.w3.org/2000/xmlns/"/>
    <ds:schemaRef ds:uri="http://www.w3.org/2001/XMLSchema"/>
    <ds:schemaRef ds:uri="565735dd-5e77-461a-a924-6198c0c2b706"/>
    <ds:schemaRef ds:uri="f1352130-760a-45e8-9e55-292843ad198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966</Words>
  <Characters>11210</Characters>
  <Application>Microsoft Office Word</Application>
  <DocSecurity>4</DocSecurity>
  <Lines>93</Lines>
  <Paragraphs>26</Paragraphs>
  <ScaleCrop>false</ScaleCrop>
  <Company/>
  <LinksUpToDate>false</LinksUpToDate>
  <CharactersWithSpaces>13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mann, Austin L</dc:creator>
  <cp:keywords/>
  <dc:description/>
  <cp:lastModifiedBy>Germann, Austin L</cp:lastModifiedBy>
  <cp:revision>7</cp:revision>
  <dcterms:created xsi:type="dcterms:W3CDTF">2022-04-27T21:16:00Z</dcterms:created>
  <dcterms:modified xsi:type="dcterms:W3CDTF">2022-08-29T14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4DF0E03DCA2D64C907EDC8F956D3DFF</vt:lpwstr>
  </property>
</Properties>
</file>